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46EAD" w14:textId="1766FF68" w:rsidR="00476798" w:rsidRPr="00115330" w:rsidRDefault="00305C05" w:rsidP="000A1ECD">
      <w:pPr>
        <w:tabs>
          <w:tab w:val="left" w:pos="6319"/>
        </w:tabs>
        <w:spacing w:after="160"/>
        <w:ind w:right="-113"/>
        <w:rPr>
          <w:b/>
          <w:sz w:val="24"/>
          <w:szCs w:val="24"/>
          <w:u w:val="single"/>
        </w:rPr>
      </w:pPr>
      <w:r w:rsidRPr="00115330">
        <w:rPr>
          <w:noProof/>
          <w:sz w:val="24"/>
          <w:szCs w:val="24"/>
          <w:lang w:eastAsia="en-GB"/>
        </w:rPr>
        <w:drawing>
          <wp:anchor distT="0" distB="0" distL="114300" distR="114300" simplePos="0" relativeHeight="251658240" behindDoc="1" locked="0" layoutInCell="1" allowOverlap="1" wp14:anchorId="044C1000" wp14:editId="3EB8BF8B">
            <wp:simplePos x="0" y="0"/>
            <wp:positionH relativeFrom="margin">
              <wp:posOffset>4390390</wp:posOffset>
            </wp:positionH>
            <wp:positionV relativeFrom="paragraph">
              <wp:posOffset>-941706</wp:posOffset>
            </wp:positionV>
            <wp:extent cx="1961515" cy="1260333"/>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stretch>
                      <a:fillRect/>
                    </a:stretch>
                  </pic:blipFill>
                  <pic:spPr>
                    <a:xfrm>
                      <a:off x="0" y="0"/>
                      <a:ext cx="1965502" cy="1262895"/>
                    </a:xfrm>
                    <a:prstGeom prst="rect">
                      <a:avLst/>
                    </a:prstGeom>
                  </pic:spPr>
                </pic:pic>
              </a:graphicData>
            </a:graphic>
            <wp14:sizeRelH relativeFrom="margin">
              <wp14:pctWidth>0</wp14:pctWidth>
            </wp14:sizeRelH>
            <wp14:sizeRelV relativeFrom="margin">
              <wp14:pctHeight>0</wp14:pctHeight>
            </wp14:sizeRelV>
          </wp:anchor>
        </w:drawing>
      </w:r>
    </w:p>
    <w:p w14:paraId="46F5BBFD" w14:textId="5C847C64" w:rsidR="00476798" w:rsidRPr="00115330" w:rsidRDefault="00854F23" w:rsidP="00A638D3">
      <w:pPr>
        <w:tabs>
          <w:tab w:val="left" w:pos="7080"/>
        </w:tabs>
        <w:spacing w:after="160"/>
        <w:ind w:right="-113"/>
        <w:rPr>
          <w:b/>
          <w:sz w:val="24"/>
          <w:szCs w:val="24"/>
          <w:u w:val="single"/>
        </w:rPr>
      </w:pPr>
      <w:r w:rsidRPr="00115330">
        <w:rPr>
          <w:b/>
          <w:color w:val="000000"/>
          <w:sz w:val="24"/>
          <w:szCs w:val="24"/>
        </w:rPr>
        <w:t>IMPORTANT ROADWORKS INFORMATION</w:t>
      </w:r>
      <w:r w:rsidRPr="00115330">
        <w:rPr>
          <w:b/>
          <w:color w:val="000000"/>
          <w:sz w:val="24"/>
          <w:szCs w:val="24"/>
        </w:rPr>
        <w:tab/>
      </w:r>
      <w:r w:rsidRPr="00115330">
        <w:rPr>
          <w:b/>
          <w:color w:val="000000"/>
          <w:sz w:val="24"/>
          <w:szCs w:val="24"/>
        </w:rPr>
        <w:tab/>
      </w:r>
      <w:r w:rsidRPr="00115330">
        <w:rPr>
          <w:b/>
          <w:color w:val="000000"/>
          <w:sz w:val="24"/>
          <w:szCs w:val="24"/>
        </w:rPr>
        <w:tab/>
      </w:r>
      <w:r w:rsidR="00061443" w:rsidRPr="00061443">
        <w:rPr>
          <w:b/>
          <w:color w:val="000000"/>
          <w:sz w:val="24"/>
          <w:szCs w:val="24"/>
        </w:rPr>
        <w:t>2</w:t>
      </w:r>
      <w:r w:rsidR="003F57ED">
        <w:rPr>
          <w:b/>
          <w:color w:val="000000"/>
          <w:sz w:val="24"/>
          <w:szCs w:val="24"/>
        </w:rPr>
        <w:t>8</w:t>
      </w:r>
      <w:r w:rsidR="00061443" w:rsidRPr="00061443">
        <w:rPr>
          <w:b/>
          <w:color w:val="000000"/>
          <w:sz w:val="24"/>
          <w:szCs w:val="24"/>
        </w:rPr>
        <w:t xml:space="preserve"> </w:t>
      </w:r>
      <w:r w:rsidR="00B74CF4" w:rsidRPr="00061443">
        <w:rPr>
          <w:b/>
          <w:color w:val="000000"/>
          <w:sz w:val="24"/>
          <w:szCs w:val="24"/>
        </w:rPr>
        <w:t>July 2023</w:t>
      </w:r>
    </w:p>
    <w:p w14:paraId="379631C0" w14:textId="71E98186" w:rsidR="002978D3" w:rsidRDefault="00CA11C9" w:rsidP="00A638D3">
      <w:pPr>
        <w:tabs>
          <w:tab w:val="left" w:pos="7080"/>
        </w:tabs>
        <w:spacing w:after="160"/>
        <w:ind w:right="-113"/>
        <w:rPr>
          <w:b/>
          <w:bCs/>
          <w:sz w:val="24"/>
          <w:szCs w:val="24"/>
        </w:rPr>
      </w:pPr>
      <w:r w:rsidRPr="00CA11C9">
        <w:rPr>
          <w:b/>
          <w:bCs/>
          <w:sz w:val="24"/>
          <w:szCs w:val="24"/>
        </w:rPr>
        <w:t>Hundred Acre Lane, Wivelsfield</w:t>
      </w:r>
    </w:p>
    <w:p w14:paraId="70F53155" w14:textId="77777777" w:rsidR="00CA11C9" w:rsidRDefault="00CA11C9" w:rsidP="00A638D3">
      <w:pPr>
        <w:tabs>
          <w:tab w:val="left" w:pos="7080"/>
        </w:tabs>
        <w:spacing w:after="160"/>
        <w:ind w:right="-113"/>
        <w:rPr>
          <w:bCs/>
          <w:sz w:val="24"/>
          <w:szCs w:val="24"/>
        </w:rPr>
      </w:pPr>
    </w:p>
    <w:p w14:paraId="2B0E1FD8" w14:textId="211B83A6" w:rsidR="00476798" w:rsidRPr="00115330" w:rsidRDefault="00854F23" w:rsidP="00A638D3">
      <w:pPr>
        <w:tabs>
          <w:tab w:val="left" w:pos="7080"/>
        </w:tabs>
        <w:spacing w:after="160"/>
        <w:ind w:right="-113"/>
        <w:rPr>
          <w:bCs/>
          <w:sz w:val="24"/>
          <w:szCs w:val="24"/>
        </w:rPr>
      </w:pPr>
      <w:r w:rsidRPr="00115330">
        <w:rPr>
          <w:bCs/>
          <w:sz w:val="24"/>
          <w:szCs w:val="24"/>
        </w:rPr>
        <w:t>Dear Resident,</w:t>
      </w:r>
    </w:p>
    <w:p w14:paraId="55E6A3B5" w14:textId="1C9520E4" w:rsidR="0091746A" w:rsidRDefault="001D3F16" w:rsidP="00212517">
      <w:pPr>
        <w:rPr>
          <w:sz w:val="24"/>
          <w:szCs w:val="24"/>
          <w:lang w:eastAsia="en-GB"/>
        </w:rPr>
      </w:pPr>
      <w:r w:rsidRPr="00115330">
        <w:rPr>
          <w:sz w:val="24"/>
          <w:szCs w:val="24"/>
          <w:lang w:eastAsia="en-GB"/>
        </w:rPr>
        <w:t xml:space="preserve">I am writing on behalf of East Sussex Highways to update you regarding the </w:t>
      </w:r>
      <w:r w:rsidR="00417144" w:rsidRPr="00115330">
        <w:rPr>
          <w:sz w:val="24"/>
          <w:szCs w:val="24"/>
          <w:lang w:eastAsia="en-GB"/>
        </w:rPr>
        <w:t>upcoming surface dressing</w:t>
      </w:r>
      <w:r w:rsidR="00CF3ECE">
        <w:rPr>
          <w:sz w:val="24"/>
          <w:szCs w:val="24"/>
          <w:lang w:eastAsia="en-GB"/>
        </w:rPr>
        <w:t xml:space="preserve"> remedial</w:t>
      </w:r>
      <w:r w:rsidR="00F341BA">
        <w:rPr>
          <w:sz w:val="24"/>
          <w:szCs w:val="24"/>
          <w:lang w:eastAsia="en-GB"/>
        </w:rPr>
        <w:t xml:space="preserve"> </w:t>
      </w:r>
      <w:r w:rsidRPr="00115330">
        <w:rPr>
          <w:sz w:val="24"/>
          <w:szCs w:val="24"/>
          <w:lang w:eastAsia="en-GB"/>
        </w:rPr>
        <w:t xml:space="preserve">works </w:t>
      </w:r>
      <w:r w:rsidR="00412A34" w:rsidRPr="00115330">
        <w:rPr>
          <w:sz w:val="24"/>
          <w:szCs w:val="24"/>
          <w:lang w:eastAsia="en-GB"/>
        </w:rPr>
        <w:t xml:space="preserve">in </w:t>
      </w:r>
      <w:r w:rsidR="00CA11C9" w:rsidRPr="00CA11C9">
        <w:rPr>
          <w:sz w:val="24"/>
          <w:szCs w:val="24"/>
          <w:lang w:eastAsia="en-GB"/>
        </w:rPr>
        <w:t>Hundred Acre Lane, Wivelsfield</w:t>
      </w:r>
      <w:r w:rsidR="00417144" w:rsidRPr="00115330">
        <w:rPr>
          <w:sz w:val="24"/>
          <w:szCs w:val="24"/>
          <w:lang w:eastAsia="en-GB"/>
        </w:rPr>
        <w:t xml:space="preserve">. </w:t>
      </w:r>
    </w:p>
    <w:p w14:paraId="182F2DB7" w14:textId="056A8975" w:rsidR="00061443" w:rsidRPr="00115330" w:rsidRDefault="00061443" w:rsidP="00212517">
      <w:pPr>
        <w:rPr>
          <w:sz w:val="24"/>
          <w:szCs w:val="24"/>
          <w:lang w:eastAsia="en-GB"/>
        </w:rPr>
      </w:pPr>
      <w:r>
        <w:rPr>
          <w:sz w:val="24"/>
          <w:szCs w:val="24"/>
          <w:lang w:eastAsia="en-GB"/>
        </w:rPr>
        <w:t xml:space="preserve">These works are being carried out </w:t>
      </w:r>
      <w:r w:rsidR="00DD573B">
        <w:rPr>
          <w:sz w:val="24"/>
          <w:szCs w:val="24"/>
          <w:lang w:eastAsia="en-GB"/>
        </w:rPr>
        <w:t xml:space="preserve">to rectify </w:t>
      </w:r>
      <w:r w:rsidR="00CF7816">
        <w:rPr>
          <w:sz w:val="24"/>
          <w:szCs w:val="24"/>
          <w:lang w:eastAsia="en-GB"/>
        </w:rPr>
        <w:t xml:space="preserve">defects </w:t>
      </w:r>
      <w:r w:rsidR="00550E11">
        <w:rPr>
          <w:sz w:val="24"/>
          <w:szCs w:val="24"/>
          <w:lang w:eastAsia="en-GB"/>
        </w:rPr>
        <w:t xml:space="preserve">with the </w:t>
      </w:r>
      <w:r w:rsidR="003F5C6E">
        <w:rPr>
          <w:sz w:val="24"/>
          <w:szCs w:val="24"/>
          <w:lang w:eastAsia="en-GB"/>
        </w:rPr>
        <w:t>previous surface dressing applied.</w:t>
      </w:r>
    </w:p>
    <w:p w14:paraId="23667A59" w14:textId="45360EA7" w:rsidR="00071A92" w:rsidRPr="00115330" w:rsidRDefault="00071A92" w:rsidP="0091746A">
      <w:pPr>
        <w:suppressAutoHyphens w:val="0"/>
        <w:spacing w:before="100" w:beforeAutospacing="1" w:after="100" w:afterAutospacing="1"/>
        <w:rPr>
          <w:b/>
          <w:bCs/>
          <w:sz w:val="24"/>
          <w:szCs w:val="24"/>
          <w:lang w:eastAsia="en-GB"/>
        </w:rPr>
      </w:pPr>
      <w:r w:rsidRPr="00115330">
        <w:rPr>
          <w:b/>
          <w:bCs/>
          <w:sz w:val="24"/>
          <w:szCs w:val="24"/>
          <w:lang w:eastAsia="en-GB"/>
        </w:rPr>
        <w:t xml:space="preserve">What does the </w:t>
      </w:r>
      <w:r w:rsidR="00436E7B" w:rsidRPr="00115330">
        <w:rPr>
          <w:b/>
          <w:bCs/>
          <w:sz w:val="24"/>
          <w:szCs w:val="24"/>
          <w:lang w:eastAsia="en-GB"/>
        </w:rPr>
        <w:t>work involve</w:t>
      </w:r>
      <w:r w:rsidR="00357222" w:rsidRPr="00115330">
        <w:rPr>
          <w:b/>
          <w:bCs/>
          <w:sz w:val="24"/>
          <w:szCs w:val="24"/>
          <w:lang w:eastAsia="en-GB"/>
        </w:rPr>
        <w:t>?</w:t>
      </w:r>
    </w:p>
    <w:p w14:paraId="37AD94B7" w14:textId="4189DBCE" w:rsidR="00CA336F" w:rsidRPr="00061443" w:rsidRDefault="00C472D2" w:rsidP="0091746A">
      <w:pPr>
        <w:suppressAutoHyphens w:val="0"/>
        <w:spacing w:before="100" w:beforeAutospacing="1" w:after="100" w:afterAutospacing="1"/>
        <w:rPr>
          <w:sz w:val="24"/>
          <w:szCs w:val="24"/>
          <w:lang w:eastAsia="en-GB"/>
        </w:rPr>
      </w:pPr>
      <w:r w:rsidRPr="00061443">
        <w:rPr>
          <w:sz w:val="24"/>
          <w:szCs w:val="24"/>
          <w:lang w:eastAsia="en-GB"/>
        </w:rPr>
        <w:t xml:space="preserve">A layer of </w:t>
      </w:r>
      <w:r w:rsidR="00027C45" w:rsidRPr="00061443">
        <w:rPr>
          <w:sz w:val="24"/>
          <w:szCs w:val="24"/>
          <w:lang w:eastAsia="en-GB"/>
        </w:rPr>
        <w:t>l</w:t>
      </w:r>
      <w:r w:rsidR="00E32CC8" w:rsidRPr="00061443">
        <w:rPr>
          <w:sz w:val="24"/>
          <w:szCs w:val="24"/>
          <w:lang w:eastAsia="en-GB"/>
        </w:rPr>
        <w:t>iquid bitumen is sprayed onto the road surface to seal it and provide a binder for stone chippings which are</w:t>
      </w:r>
      <w:r w:rsidR="00DC73D9" w:rsidRPr="00061443">
        <w:rPr>
          <w:sz w:val="24"/>
          <w:szCs w:val="24"/>
          <w:lang w:eastAsia="en-GB"/>
        </w:rPr>
        <w:t xml:space="preserve"> then</w:t>
      </w:r>
      <w:r w:rsidR="00E32CC8" w:rsidRPr="00061443">
        <w:rPr>
          <w:sz w:val="24"/>
          <w:szCs w:val="24"/>
          <w:lang w:eastAsia="en-GB"/>
        </w:rPr>
        <w:t xml:space="preserve"> spread on top</w:t>
      </w:r>
      <w:r w:rsidR="00DC73D9" w:rsidRPr="00061443">
        <w:rPr>
          <w:sz w:val="24"/>
          <w:szCs w:val="24"/>
          <w:lang w:eastAsia="en-GB"/>
        </w:rPr>
        <w:t>.</w:t>
      </w:r>
      <w:r w:rsidR="00CA336F" w:rsidRPr="00061443">
        <w:rPr>
          <w:sz w:val="24"/>
          <w:szCs w:val="24"/>
          <w:lang w:eastAsia="en-GB"/>
        </w:rPr>
        <w:t xml:space="preserve"> The road surface is then rolled to embed the chippings.</w:t>
      </w:r>
      <w:r w:rsidR="00DC73D9" w:rsidRPr="00061443">
        <w:rPr>
          <w:sz w:val="24"/>
          <w:szCs w:val="24"/>
          <w:lang w:eastAsia="en-GB"/>
        </w:rPr>
        <w:t xml:space="preserve"> This </w:t>
      </w:r>
      <w:r w:rsidR="00E32CC8" w:rsidRPr="00061443">
        <w:rPr>
          <w:sz w:val="24"/>
          <w:szCs w:val="24"/>
          <w:lang w:eastAsia="en-GB"/>
        </w:rPr>
        <w:t>provide</w:t>
      </w:r>
      <w:r w:rsidR="00DC73D9" w:rsidRPr="00061443">
        <w:rPr>
          <w:sz w:val="24"/>
          <w:szCs w:val="24"/>
          <w:lang w:eastAsia="en-GB"/>
        </w:rPr>
        <w:t>s</w:t>
      </w:r>
      <w:r w:rsidR="00E32CC8" w:rsidRPr="00061443">
        <w:rPr>
          <w:sz w:val="24"/>
          <w:szCs w:val="24"/>
          <w:lang w:eastAsia="en-GB"/>
        </w:rPr>
        <w:t xml:space="preserve"> enhanced skid resistance</w:t>
      </w:r>
      <w:r w:rsidR="00DA1AB8" w:rsidRPr="00061443">
        <w:rPr>
          <w:sz w:val="24"/>
          <w:szCs w:val="24"/>
          <w:lang w:eastAsia="en-GB"/>
        </w:rPr>
        <w:t>,</w:t>
      </w:r>
      <w:r w:rsidR="00581901" w:rsidRPr="00061443">
        <w:rPr>
          <w:sz w:val="24"/>
          <w:szCs w:val="24"/>
          <w:lang w:eastAsia="en-GB"/>
        </w:rPr>
        <w:t xml:space="preserve"> and prolongs the life of the road</w:t>
      </w:r>
      <w:r w:rsidR="00A850BA" w:rsidRPr="00061443">
        <w:rPr>
          <w:sz w:val="24"/>
          <w:szCs w:val="24"/>
          <w:lang w:eastAsia="en-GB"/>
        </w:rPr>
        <w:t xml:space="preserve"> </w:t>
      </w:r>
      <w:r w:rsidR="00091177" w:rsidRPr="00061443">
        <w:rPr>
          <w:sz w:val="24"/>
          <w:szCs w:val="24"/>
          <w:lang w:eastAsia="en-GB"/>
        </w:rPr>
        <w:t>by up to 10 years</w:t>
      </w:r>
      <w:r w:rsidR="00DA1AB8" w:rsidRPr="00061443">
        <w:rPr>
          <w:sz w:val="24"/>
          <w:szCs w:val="24"/>
          <w:lang w:eastAsia="en-GB"/>
        </w:rPr>
        <w:t xml:space="preserve"> </w:t>
      </w:r>
      <w:r w:rsidR="00A850BA" w:rsidRPr="00061443">
        <w:rPr>
          <w:sz w:val="24"/>
          <w:szCs w:val="24"/>
          <w:lang w:eastAsia="en-GB"/>
        </w:rPr>
        <w:t>by preventing water damage to the underlying structure</w:t>
      </w:r>
      <w:r w:rsidR="00E32CC8" w:rsidRPr="00061443">
        <w:rPr>
          <w:sz w:val="24"/>
          <w:szCs w:val="24"/>
          <w:lang w:eastAsia="en-GB"/>
        </w:rPr>
        <w:t xml:space="preserve">. </w:t>
      </w:r>
    </w:p>
    <w:p w14:paraId="1C80D3CB" w14:textId="30E4AD60" w:rsidR="00C776E0" w:rsidRPr="00115330" w:rsidRDefault="00C776E0" w:rsidP="0091746A">
      <w:pPr>
        <w:suppressAutoHyphens w:val="0"/>
        <w:spacing w:before="100" w:beforeAutospacing="1" w:after="100" w:afterAutospacing="1"/>
        <w:rPr>
          <w:sz w:val="24"/>
          <w:szCs w:val="24"/>
          <w:lang w:eastAsia="en-GB"/>
        </w:rPr>
      </w:pPr>
      <w:r w:rsidRPr="00061443">
        <w:rPr>
          <w:sz w:val="24"/>
          <w:szCs w:val="24"/>
          <w:lang w:eastAsia="en-GB"/>
        </w:rPr>
        <w:t xml:space="preserve">Excess chippings are then swept </w:t>
      </w:r>
      <w:r w:rsidR="0046748D" w:rsidRPr="00061443">
        <w:rPr>
          <w:sz w:val="24"/>
          <w:szCs w:val="24"/>
          <w:lang w:eastAsia="en-GB"/>
        </w:rPr>
        <w:t xml:space="preserve">after </w:t>
      </w:r>
      <w:r w:rsidRPr="00061443">
        <w:rPr>
          <w:sz w:val="24"/>
          <w:szCs w:val="24"/>
          <w:lang w:eastAsia="en-GB"/>
        </w:rPr>
        <w:t>approx</w:t>
      </w:r>
      <w:r w:rsidR="00DB288F" w:rsidRPr="00061443">
        <w:rPr>
          <w:sz w:val="24"/>
          <w:szCs w:val="24"/>
          <w:lang w:eastAsia="en-GB"/>
        </w:rPr>
        <w:t>imately</w:t>
      </w:r>
      <w:r w:rsidRPr="00061443">
        <w:rPr>
          <w:sz w:val="24"/>
          <w:szCs w:val="24"/>
          <w:lang w:eastAsia="en-GB"/>
        </w:rPr>
        <w:t xml:space="preserve"> 24 hours, </w:t>
      </w:r>
      <w:r w:rsidR="0046748D" w:rsidRPr="00061443">
        <w:rPr>
          <w:sz w:val="24"/>
          <w:szCs w:val="24"/>
          <w:lang w:eastAsia="en-GB"/>
        </w:rPr>
        <w:t xml:space="preserve">on the third </w:t>
      </w:r>
      <w:r w:rsidRPr="00061443">
        <w:rPr>
          <w:sz w:val="24"/>
          <w:szCs w:val="24"/>
          <w:lang w:eastAsia="en-GB"/>
        </w:rPr>
        <w:t xml:space="preserve">day and 7 days after the works are </w:t>
      </w:r>
      <w:r w:rsidR="00284F86" w:rsidRPr="00061443">
        <w:rPr>
          <w:sz w:val="24"/>
          <w:szCs w:val="24"/>
          <w:lang w:eastAsia="en-GB"/>
        </w:rPr>
        <w:t>completed</w:t>
      </w:r>
      <w:r w:rsidRPr="00061443">
        <w:rPr>
          <w:sz w:val="24"/>
          <w:szCs w:val="24"/>
          <w:lang w:eastAsia="en-GB"/>
        </w:rPr>
        <w:t>, however, this may change due to the weather conditions at the time.</w:t>
      </w:r>
    </w:p>
    <w:p w14:paraId="5D3FB4A4" w14:textId="5467C7BF" w:rsidR="00417144" w:rsidRPr="00115330" w:rsidRDefault="00417144" w:rsidP="0091746A">
      <w:pPr>
        <w:suppressAutoHyphens w:val="0"/>
        <w:spacing w:before="100" w:beforeAutospacing="1" w:after="100" w:afterAutospacing="1"/>
        <w:rPr>
          <w:b/>
          <w:bCs/>
          <w:sz w:val="24"/>
          <w:szCs w:val="24"/>
          <w:lang w:eastAsia="en-GB"/>
        </w:rPr>
      </w:pPr>
      <w:r w:rsidRPr="00115330">
        <w:rPr>
          <w:b/>
          <w:bCs/>
          <w:sz w:val="24"/>
          <w:szCs w:val="24"/>
          <w:lang w:eastAsia="en-GB"/>
        </w:rPr>
        <w:t>When do they start?</w:t>
      </w:r>
    </w:p>
    <w:p w14:paraId="2496CBA1" w14:textId="086030FD" w:rsidR="00713D98" w:rsidRPr="00115330" w:rsidRDefault="00F012FE" w:rsidP="0091746A">
      <w:pPr>
        <w:suppressAutoHyphens w:val="0"/>
        <w:spacing w:before="100" w:beforeAutospacing="1" w:after="100" w:afterAutospacing="1"/>
        <w:rPr>
          <w:sz w:val="24"/>
          <w:szCs w:val="24"/>
          <w:lang w:eastAsia="en-GB"/>
        </w:rPr>
      </w:pPr>
      <w:r w:rsidRPr="00115330">
        <w:rPr>
          <w:sz w:val="24"/>
          <w:szCs w:val="24"/>
          <w:lang w:eastAsia="en-GB"/>
        </w:rPr>
        <w:t xml:space="preserve">These works are </w:t>
      </w:r>
      <w:r w:rsidR="007B4B39" w:rsidRPr="00115330">
        <w:rPr>
          <w:sz w:val="24"/>
          <w:szCs w:val="24"/>
          <w:lang w:eastAsia="en-GB"/>
        </w:rPr>
        <w:t>extre</w:t>
      </w:r>
      <w:r w:rsidR="002C47E3" w:rsidRPr="00115330">
        <w:rPr>
          <w:sz w:val="24"/>
          <w:szCs w:val="24"/>
          <w:lang w:eastAsia="en-GB"/>
        </w:rPr>
        <w:t xml:space="preserve">mely weather dependant. If it rains or is too hot, we </w:t>
      </w:r>
      <w:r w:rsidR="00DF5ADF" w:rsidRPr="00115330">
        <w:rPr>
          <w:sz w:val="24"/>
          <w:szCs w:val="24"/>
          <w:lang w:eastAsia="en-GB"/>
        </w:rPr>
        <w:t xml:space="preserve">may be </w:t>
      </w:r>
      <w:r w:rsidR="00713D98" w:rsidRPr="00115330">
        <w:rPr>
          <w:sz w:val="24"/>
          <w:szCs w:val="24"/>
          <w:lang w:eastAsia="en-GB"/>
        </w:rPr>
        <w:t xml:space="preserve">unable to </w:t>
      </w:r>
      <w:r w:rsidR="00DF5ADF" w:rsidRPr="00115330">
        <w:rPr>
          <w:sz w:val="24"/>
          <w:szCs w:val="24"/>
          <w:lang w:eastAsia="en-GB"/>
        </w:rPr>
        <w:t>start</w:t>
      </w:r>
      <w:r w:rsidR="00713D98" w:rsidRPr="00115330">
        <w:rPr>
          <w:sz w:val="24"/>
          <w:szCs w:val="24"/>
          <w:lang w:eastAsia="en-GB"/>
        </w:rPr>
        <w:t xml:space="preserve"> the work</w:t>
      </w:r>
      <w:r w:rsidR="004F7C4E" w:rsidRPr="00115330">
        <w:rPr>
          <w:sz w:val="24"/>
          <w:szCs w:val="24"/>
          <w:lang w:eastAsia="en-GB"/>
        </w:rPr>
        <w:t xml:space="preserve">. </w:t>
      </w:r>
      <w:r w:rsidR="00A51861" w:rsidRPr="00115330">
        <w:rPr>
          <w:sz w:val="24"/>
          <w:szCs w:val="24"/>
          <w:lang w:eastAsia="en-GB"/>
        </w:rPr>
        <w:t>W</w:t>
      </w:r>
      <w:r w:rsidR="004F7C4E" w:rsidRPr="00115330">
        <w:rPr>
          <w:sz w:val="24"/>
          <w:szCs w:val="24"/>
          <w:lang w:eastAsia="en-GB"/>
        </w:rPr>
        <w:t xml:space="preserve">e will </w:t>
      </w:r>
      <w:r w:rsidR="00CD53B7" w:rsidRPr="00115330">
        <w:rPr>
          <w:sz w:val="24"/>
          <w:szCs w:val="24"/>
          <w:lang w:eastAsia="en-GB"/>
        </w:rPr>
        <w:t xml:space="preserve">inform </w:t>
      </w:r>
      <w:r w:rsidR="00A51861" w:rsidRPr="00115330">
        <w:rPr>
          <w:sz w:val="24"/>
          <w:szCs w:val="24"/>
          <w:lang w:eastAsia="en-GB"/>
        </w:rPr>
        <w:t>you</w:t>
      </w:r>
      <w:r w:rsidR="00CD53B7" w:rsidRPr="00115330">
        <w:rPr>
          <w:sz w:val="24"/>
          <w:szCs w:val="24"/>
          <w:lang w:eastAsia="en-GB"/>
        </w:rPr>
        <w:t xml:space="preserve"> of any changes to the </w:t>
      </w:r>
      <w:r w:rsidR="00DB12A3" w:rsidRPr="00115330">
        <w:rPr>
          <w:sz w:val="24"/>
          <w:szCs w:val="24"/>
          <w:lang w:eastAsia="en-GB"/>
        </w:rPr>
        <w:t xml:space="preserve">dates </w:t>
      </w:r>
      <w:r w:rsidR="00CD53B7" w:rsidRPr="00115330">
        <w:rPr>
          <w:sz w:val="24"/>
          <w:szCs w:val="24"/>
          <w:lang w:eastAsia="en-GB"/>
        </w:rPr>
        <w:t>via advanced warning signs</w:t>
      </w:r>
      <w:r w:rsidR="00DB12A3" w:rsidRPr="00115330">
        <w:rPr>
          <w:sz w:val="24"/>
          <w:szCs w:val="24"/>
          <w:lang w:eastAsia="en-GB"/>
        </w:rPr>
        <w:t xml:space="preserve"> on site</w:t>
      </w:r>
      <w:r w:rsidR="00CD53B7" w:rsidRPr="00115330">
        <w:rPr>
          <w:sz w:val="24"/>
          <w:szCs w:val="24"/>
          <w:lang w:eastAsia="en-GB"/>
        </w:rPr>
        <w:t xml:space="preserve">. </w:t>
      </w:r>
    </w:p>
    <w:p w14:paraId="030C14F8" w14:textId="21B1BC82" w:rsidR="00EB3BBF" w:rsidRPr="00115330" w:rsidRDefault="00E040B0" w:rsidP="0091746A">
      <w:pPr>
        <w:suppressAutoHyphens w:val="0"/>
        <w:spacing w:before="100" w:beforeAutospacing="1" w:after="100" w:afterAutospacing="1"/>
        <w:rPr>
          <w:sz w:val="24"/>
          <w:szCs w:val="24"/>
          <w:lang w:eastAsia="en-GB"/>
        </w:rPr>
      </w:pPr>
      <w:r>
        <w:rPr>
          <w:b/>
          <w:bCs/>
          <w:sz w:val="24"/>
          <w:szCs w:val="24"/>
          <w:lang w:eastAsia="en-GB"/>
        </w:rPr>
        <w:t>Mid-</w:t>
      </w:r>
      <w:r w:rsidR="00837969" w:rsidRPr="00115330">
        <w:rPr>
          <w:b/>
          <w:bCs/>
          <w:sz w:val="24"/>
          <w:szCs w:val="24"/>
          <w:lang w:eastAsia="en-GB"/>
        </w:rPr>
        <w:t>August</w:t>
      </w:r>
      <w:r w:rsidR="007F5E5F" w:rsidRPr="00115330">
        <w:rPr>
          <w:sz w:val="24"/>
          <w:szCs w:val="24"/>
          <w:lang w:eastAsia="en-GB"/>
        </w:rPr>
        <w:t xml:space="preserve"> </w:t>
      </w:r>
      <w:r w:rsidR="007D0F81" w:rsidRPr="00115330">
        <w:rPr>
          <w:sz w:val="24"/>
          <w:szCs w:val="24"/>
          <w:lang w:eastAsia="en-GB"/>
        </w:rPr>
        <w:t>–</w:t>
      </w:r>
      <w:r w:rsidR="00EB3BBF" w:rsidRPr="00115330">
        <w:rPr>
          <w:sz w:val="24"/>
          <w:szCs w:val="24"/>
          <w:lang w:eastAsia="en-GB"/>
        </w:rPr>
        <w:t xml:space="preserve"> </w:t>
      </w:r>
      <w:r w:rsidR="007D0F81" w:rsidRPr="00115330">
        <w:rPr>
          <w:sz w:val="24"/>
          <w:szCs w:val="24"/>
          <w:lang w:eastAsia="en-GB"/>
        </w:rPr>
        <w:t>Surface Dressing</w:t>
      </w:r>
      <w:r w:rsidR="00FD462F" w:rsidRPr="00115330">
        <w:rPr>
          <w:sz w:val="24"/>
          <w:szCs w:val="24"/>
          <w:lang w:eastAsia="en-GB"/>
        </w:rPr>
        <w:t xml:space="preserve"> to be carried out </w:t>
      </w:r>
      <w:r w:rsidR="005D3524" w:rsidRPr="00115330">
        <w:rPr>
          <w:sz w:val="24"/>
          <w:szCs w:val="24"/>
          <w:lang w:eastAsia="en-GB"/>
        </w:rPr>
        <w:t>between</w:t>
      </w:r>
      <w:r w:rsidR="00E04028">
        <w:rPr>
          <w:sz w:val="24"/>
          <w:szCs w:val="24"/>
          <w:lang w:eastAsia="en-GB"/>
        </w:rPr>
        <w:t xml:space="preserve"> 7am and </w:t>
      </w:r>
      <w:r w:rsidR="00546EEC">
        <w:rPr>
          <w:sz w:val="24"/>
          <w:szCs w:val="24"/>
          <w:lang w:eastAsia="en-GB"/>
        </w:rPr>
        <w:t>7pm</w:t>
      </w:r>
      <w:r w:rsidR="00E83C5C">
        <w:rPr>
          <w:sz w:val="24"/>
          <w:szCs w:val="24"/>
          <w:lang w:eastAsia="en-GB"/>
        </w:rPr>
        <w:t>.</w:t>
      </w:r>
      <w:r w:rsidR="005D3524" w:rsidRPr="00115330">
        <w:rPr>
          <w:sz w:val="24"/>
          <w:szCs w:val="24"/>
          <w:lang w:eastAsia="en-GB"/>
        </w:rPr>
        <w:t xml:space="preserve"> </w:t>
      </w:r>
    </w:p>
    <w:p w14:paraId="2A701F10" w14:textId="5A2E3B7A" w:rsidR="00677CAC" w:rsidRPr="00115330" w:rsidRDefault="006361C8" w:rsidP="0091746A">
      <w:pPr>
        <w:suppressAutoHyphens w:val="0"/>
        <w:spacing w:before="100" w:beforeAutospacing="1" w:after="100" w:afterAutospacing="1"/>
        <w:rPr>
          <w:sz w:val="24"/>
          <w:szCs w:val="24"/>
          <w:lang w:eastAsia="en-GB"/>
        </w:rPr>
      </w:pPr>
      <w:r w:rsidRPr="00115330">
        <w:rPr>
          <w:sz w:val="24"/>
          <w:szCs w:val="24"/>
          <w:lang w:eastAsia="en-GB"/>
        </w:rPr>
        <w:t>Lin</w:t>
      </w:r>
      <w:r w:rsidR="00CA163A" w:rsidRPr="00115330">
        <w:rPr>
          <w:sz w:val="24"/>
          <w:szCs w:val="24"/>
          <w:lang w:eastAsia="en-GB"/>
        </w:rPr>
        <w:t xml:space="preserve">ing </w:t>
      </w:r>
      <w:r w:rsidR="002B2FE3" w:rsidRPr="00115330">
        <w:rPr>
          <w:sz w:val="24"/>
          <w:szCs w:val="24"/>
          <w:lang w:eastAsia="en-GB"/>
        </w:rPr>
        <w:t xml:space="preserve">will </w:t>
      </w:r>
      <w:r w:rsidR="002E3327" w:rsidRPr="00115330">
        <w:rPr>
          <w:sz w:val="24"/>
          <w:szCs w:val="24"/>
          <w:lang w:eastAsia="en-GB"/>
        </w:rPr>
        <w:t>be</w:t>
      </w:r>
      <w:r w:rsidR="009D1C75" w:rsidRPr="00115330">
        <w:rPr>
          <w:sz w:val="24"/>
          <w:szCs w:val="24"/>
          <w:lang w:eastAsia="en-GB"/>
        </w:rPr>
        <w:t xml:space="preserve"> </w:t>
      </w:r>
      <w:r w:rsidR="005F1031" w:rsidRPr="00115330">
        <w:rPr>
          <w:sz w:val="24"/>
          <w:szCs w:val="24"/>
          <w:lang w:eastAsia="en-GB"/>
        </w:rPr>
        <w:t>replaced</w:t>
      </w:r>
      <w:r w:rsidR="002B2FE3" w:rsidRPr="00115330">
        <w:rPr>
          <w:sz w:val="24"/>
          <w:szCs w:val="24"/>
          <w:lang w:eastAsia="en-GB"/>
        </w:rPr>
        <w:t xml:space="preserve"> </w:t>
      </w:r>
      <w:r w:rsidR="00396884" w:rsidRPr="00115330">
        <w:rPr>
          <w:sz w:val="24"/>
          <w:szCs w:val="24"/>
          <w:lang w:eastAsia="en-GB"/>
        </w:rPr>
        <w:t xml:space="preserve">at a later date which will be confirmed </w:t>
      </w:r>
      <w:r w:rsidR="005F1031" w:rsidRPr="00115330">
        <w:rPr>
          <w:sz w:val="24"/>
          <w:szCs w:val="24"/>
          <w:lang w:eastAsia="en-GB"/>
        </w:rPr>
        <w:t>via advanced warning signs.</w:t>
      </w:r>
    </w:p>
    <w:p w14:paraId="4E997F95" w14:textId="2194196B" w:rsidR="0091746A" w:rsidRPr="00115330" w:rsidRDefault="00C540F4" w:rsidP="0091746A">
      <w:pPr>
        <w:suppressAutoHyphens w:val="0"/>
        <w:spacing w:before="100" w:beforeAutospacing="1" w:after="100" w:afterAutospacing="1"/>
        <w:rPr>
          <w:sz w:val="24"/>
          <w:szCs w:val="24"/>
          <w:lang w:eastAsia="en-GB"/>
        </w:rPr>
      </w:pPr>
      <w:r w:rsidRPr="00115330">
        <w:rPr>
          <w:b/>
          <w:bCs/>
          <w:sz w:val="24"/>
          <w:szCs w:val="24"/>
          <w:lang w:eastAsia="en-GB"/>
        </w:rPr>
        <w:t>H</w:t>
      </w:r>
      <w:r w:rsidR="0091746A" w:rsidRPr="00115330">
        <w:rPr>
          <w:b/>
          <w:bCs/>
          <w:sz w:val="24"/>
          <w:szCs w:val="24"/>
          <w:lang w:eastAsia="en-GB"/>
        </w:rPr>
        <w:t>ow will this impact highway users?</w:t>
      </w:r>
    </w:p>
    <w:p w14:paraId="6EAEB9F1" w14:textId="7ED21204" w:rsidR="00816222" w:rsidRPr="00115330" w:rsidRDefault="00816222" w:rsidP="00816222">
      <w:pPr>
        <w:suppressAutoHyphens w:val="0"/>
        <w:spacing w:before="100" w:beforeAutospacing="1" w:after="100" w:afterAutospacing="1"/>
        <w:rPr>
          <w:sz w:val="24"/>
          <w:szCs w:val="24"/>
          <w:lang w:eastAsia="en-GB"/>
        </w:rPr>
      </w:pPr>
      <w:r w:rsidRPr="00115330">
        <w:rPr>
          <w:sz w:val="24"/>
          <w:szCs w:val="24"/>
          <w:lang w:eastAsia="en-GB"/>
        </w:rPr>
        <w:t xml:space="preserve">During the above periods, the road will </w:t>
      </w:r>
      <w:r>
        <w:rPr>
          <w:sz w:val="24"/>
          <w:szCs w:val="24"/>
          <w:lang w:eastAsia="en-GB"/>
        </w:rPr>
        <w:t>remain open with Stop and Go traffic management in place. We will be working</w:t>
      </w:r>
      <w:r w:rsidRPr="00115330">
        <w:rPr>
          <w:sz w:val="24"/>
          <w:szCs w:val="24"/>
          <w:lang w:eastAsia="en-GB"/>
        </w:rPr>
        <w:t xml:space="preserve"> from </w:t>
      </w:r>
      <w:r>
        <w:rPr>
          <w:sz w:val="24"/>
          <w:szCs w:val="24"/>
          <w:lang w:eastAsia="en-GB"/>
        </w:rPr>
        <w:t xml:space="preserve">the </w:t>
      </w:r>
      <w:r w:rsidR="008057BE">
        <w:rPr>
          <w:sz w:val="24"/>
          <w:szCs w:val="24"/>
          <w:lang w:eastAsia="en-GB"/>
        </w:rPr>
        <w:t>Middle Common Lane</w:t>
      </w:r>
      <w:r>
        <w:rPr>
          <w:sz w:val="24"/>
          <w:szCs w:val="24"/>
          <w:lang w:eastAsia="en-GB"/>
        </w:rPr>
        <w:t xml:space="preserve"> </w:t>
      </w:r>
      <w:r w:rsidR="008057BE">
        <w:rPr>
          <w:sz w:val="24"/>
          <w:szCs w:val="24"/>
          <w:lang w:eastAsia="en-GB"/>
        </w:rPr>
        <w:t>junctio</w:t>
      </w:r>
      <w:r>
        <w:rPr>
          <w:sz w:val="24"/>
          <w:szCs w:val="24"/>
          <w:lang w:eastAsia="en-GB"/>
        </w:rPr>
        <w:t>n</w:t>
      </w:r>
      <w:r w:rsidR="008057BE">
        <w:rPr>
          <w:sz w:val="24"/>
          <w:szCs w:val="24"/>
          <w:lang w:eastAsia="en-GB"/>
        </w:rPr>
        <w:t xml:space="preserve"> to the junction with South Road</w:t>
      </w:r>
      <w:r w:rsidRPr="00115330">
        <w:rPr>
          <w:sz w:val="24"/>
          <w:szCs w:val="24"/>
          <w:lang w:eastAsia="en-GB"/>
        </w:rPr>
        <w:t>. Please see map overleaf for exact location.</w:t>
      </w:r>
    </w:p>
    <w:p w14:paraId="47916623" w14:textId="62417D81" w:rsidR="00CD53B7" w:rsidRPr="00115330" w:rsidRDefault="0091746A" w:rsidP="0091746A">
      <w:pPr>
        <w:suppressAutoHyphens w:val="0"/>
        <w:spacing w:before="100" w:beforeAutospacing="1" w:after="100" w:afterAutospacing="1"/>
        <w:rPr>
          <w:b/>
          <w:bCs/>
          <w:sz w:val="24"/>
          <w:szCs w:val="24"/>
          <w:lang w:eastAsia="en-GB"/>
        </w:rPr>
      </w:pPr>
      <w:r w:rsidRPr="00115330">
        <w:rPr>
          <w:b/>
          <w:bCs/>
          <w:sz w:val="24"/>
          <w:szCs w:val="24"/>
          <w:lang w:eastAsia="en-GB"/>
        </w:rPr>
        <w:t>Information for residents and businesses</w:t>
      </w:r>
    </w:p>
    <w:p w14:paraId="341C7107" w14:textId="504A6D2D" w:rsidR="00C94F16" w:rsidRPr="00115330" w:rsidRDefault="0091746A" w:rsidP="0091746A">
      <w:pPr>
        <w:suppressAutoHyphens w:val="0"/>
        <w:spacing w:before="100" w:beforeAutospacing="1" w:after="100" w:afterAutospacing="1"/>
        <w:rPr>
          <w:sz w:val="24"/>
          <w:szCs w:val="24"/>
          <w:lang w:eastAsia="en-GB"/>
        </w:rPr>
      </w:pPr>
      <w:r w:rsidRPr="00115330">
        <w:rPr>
          <w:sz w:val="24"/>
          <w:szCs w:val="24"/>
          <w:lang w:eastAsia="en-GB"/>
        </w:rPr>
        <w:t xml:space="preserve">Properties close to the </w:t>
      </w:r>
      <w:r w:rsidR="00877637" w:rsidRPr="00115330">
        <w:rPr>
          <w:sz w:val="24"/>
          <w:szCs w:val="24"/>
          <w:lang w:eastAsia="en-GB"/>
        </w:rPr>
        <w:t>works area</w:t>
      </w:r>
      <w:r w:rsidRPr="00115330">
        <w:rPr>
          <w:sz w:val="24"/>
          <w:szCs w:val="24"/>
          <w:lang w:eastAsia="en-GB"/>
        </w:rPr>
        <w:t xml:space="preserve"> may experience a temporary disturbance as this can be a noisy process. </w:t>
      </w:r>
      <w:r w:rsidR="00C94F16" w:rsidRPr="00115330">
        <w:rPr>
          <w:sz w:val="24"/>
          <w:szCs w:val="24"/>
          <w:lang w:eastAsia="en-GB"/>
        </w:rPr>
        <w:t>During periods of very dry and hot weather, there may be an increased amount of dust generated when the product is laid and for up to a week afterwards, we will do our best to minimise this.</w:t>
      </w:r>
    </w:p>
    <w:p w14:paraId="7027EC54" w14:textId="31C71FA3" w:rsidR="000C3F55" w:rsidRPr="00115330" w:rsidRDefault="000C3F55" w:rsidP="0091746A">
      <w:pPr>
        <w:suppressAutoHyphens w:val="0"/>
        <w:spacing w:before="100" w:beforeAutospacing="1" w:after="100" w:afterAutospacing="1"/>
        <w:rPr>
          <w:sz w:val="24"/>
          <w:szCs w:val="24"/>
          <w:lang w:eastAsia="en-GB"/>
        </w:rPr>
      </w:pPr>
      <w:r w:rsidRPr="00115330">
        <w:rPr>
          <w:sz w:val="24"/>
          <w:szCs w:val="24"/>
          <w:lang w:eastAsia="en-GB"/>
        </w:rPr>
        <w:lastRenderedPageBreak/>
        <w:t>Following the works, advisory 20mph speed limits are put in place to protect road users from loose chippings.</w:t>
      </w:r>
    </w:p>
    <w:p w14:paraId="058D075E" w14:textId="036A6C92" w:rsidR="0091746A" w:rsidRPr="00115330" w:rsidRDefault="0091746A" w:rsidP="0091746A">
      <w:pPr>
        <w:suppressAutoHyphens w:val="0"/>
        <w:spacing w:before="100" w:beforeAutospacing="1" w:after="100" w:afterAutospacing="1"/>
        <w:rPr>
          <w:sz w:val="24"/>
          <w:szCs w:val="24"/>
          <w:lang w:eastAsia="en-GB"/>
        </w:rPr>
      </w:pPr>
      <w:r w:rsidRPr="00115330">
        <w:rPr>
          <w:sz w:val="24"/>
          <w:szCs w:val="24"/>
          <w:lang w:eastAsia="en-GB"/>
        </w:rPr>
        <w:t>We would like to take this opportunity to apologise for any inconvenience or disruption this work may cause</w:t>
      </w:r>
      <w:r w:rsidR="007512C2" w:rsidRPr="00115330">
        <w:rPr>
          <w:sz w:val="24"/>
          <w:szCs w:val="24"/>
          <w:lang w:eastAsia="en-GB"/>
        </w:rPr>
        <w:t>, however this forms part of our continuing improvement for the East Sussex highway network.</w:t>
      </w:r>
    </w:p>
    <w:p w14:paraId="6DF9046C" w14:textId="5DECC018" w:rsidR="00222F9E" w:rsidRPr="00115330" w:rsidRDefault="00170321" w:rsidP="00222F9E">
      <w:pPr>
        <w:rPr>
          <w:spacing w:val="-6"/>
          <w:sz w:val="24"/>
          <w:szCs w:val="24"/>
        </w:rPr>
      </w:pPr>
      <w:r w:rsidRPr="00115330">
        <w:rPr>
          <w:sz w:val="24"/>
          <w:szCs w:val="24"/>
        </w:rPr>
        <w:t>For information on roadworks and journey planning</w:t>
      </w:r>
      <w:r w:rsidR="00A00033" w:rsidRPr="00115330">
        <w:rPr>
          <w:sz w:val="24"/>
          <w:szCs w:val="24"/>
        </w:rPr>
        <w:t>,</w:t>
      </w:r>
      <w:r w:rsidRPr="00115330">
        <w:rPr>
          <w:sz w:val="24"/>
          <w:szCs w:val="24"/>
        </w:rPr>
        <w:t xml:space="preserve"> visit </w:t>
      </w:r>
      <w:r w:rsidR="00107D95" w:rsidRPr="00115330">
        <w:rPr>
          <w:sz w:val="24"/>
          <w:szCs w:val="24"/>
          <w:u w:val="single"/>
        </w:rPr>
        <w:t>www.</w:t>
      </w:r>
      <w:hyperlink r:id="rId12" w:history="1">
        <w:r w:rsidR="00694603" w:rsidRPr="00115330">
          <w:rPr>
            <w:sz w:val="24"/>
            <w:szCs w:val="24"/>
            <w:u w:val="single"/>
          </w:rPr>
          <w:t>One.Network</w:t>
        </w:r>
      </w:hyperlink>
      <w:r w:rsidR="00CF4414" w:rsidRPr="00115330">
        <w:rPr>
          <w:sz w:val="24"/>
          <w:szCs w:val="24"/>
          <w:u w:val="single"/>
        </w:rPr>
        <w:t>.</w:t>
      </w:r>
      <w:r w:rsidR="00304A08" w:rsidRPr="00115330">
        <w:rPr>
          <w:sz w:val="24"/>
          <w:szCs w:val="24"/>
          <w:u w:val="single"/>
        </w:rPr>
        <w:t>com</w:t>
      </w:r>
      <w:r w:rsidR="00DE45D8" w:rsidRPr="00115330">
        <w:rPr>
          <w:sz w:val="24"/>
          <w:szCs w:val="24"/>
        </w:rPr>
        <w:t>. P</w:t>
      </w:r>
      <w:r w:rsidR="001A0D74" w:rsidRPr="00115330">
        <w:rPr>
          <w:sz w:val="24"/>
          <w:szCs w:val="24"/>
        </w:rPr>
        <w:t>lease</w:t>
      </w:r>
      <w:r w:rsidR="00222F9E" w:rsidRPr="00115330">
        <w:rPr>
          <w:sz w:val="24"/>
          <w:szCs w:val="24"/>
        </w:rPr>
        <w:t xml:space="preserve"> follow</w:t>
      </w:r>
      <w:r w:rsidR="00222F9E" w:rsidRPr="00115330">
        <w:rPr>
          <w:spacing w:val="-6"/>
          <w:sz w:val="24"/>
          <w:szCs w:val="24"/>
        </w:rPr>
        <w:t xml:space="preserve"> us on Twitter </w:t>
      </w:r>
      <w:hyperlink r:id="rId13" w:history="1">
        <w:r w:rsidR="00441AB5" w:rsidRPr="00115330">
          <w:rPr>
            <w:rStyle w:val="Hyperlink"/>
            <w:rFonts w:cs="Arial"/>
            <w:color w:val="auto"/>
            <w:spacing w:val="-6"/>
            <w:sz w:val="24"/>
            <w:szCs w:val="24"/>
          </w:rPr>
          <w:t>@esccroads</w:t>
        </w:r>
      </w:hyperlink>
      <w:r w:rsidR="00441AB5" w:rsidRPr="00115330">
        <w:rPr>
          <w:spacing w:val="-6"/>
          <w:sz w:val="24"/>
          <w:szCs w:val="24"/>
        </w:rPr>
        <w:t xml:space="preserve"> or </w:t>
      </w:r>
      <w:r w:rsidR="00C434C1" w:rsidRPr="00115330">
        <w:rPr>
          <w:spacing w:val="-6"/>
          <w:sz w:val="24"/>
          <w:szCs w:val="24"/>
        </w:rPr>
        <w:t>F</w:t>
      </w:r>
      <w:r w:rsidR="00B83896" w:rsidRPr="00115330">
        <w:rPr>
          <w:spacing w:val="-6"/>
          <w:sz w:val="24"/>
          <w:szCs w:val="24"/>
        </w:rPr>
        <w:t>acebook</w:t>
      </w:r>
      <w:r w:rsidR="00C434C1" w:rsidRPr="00115330">
        <w:rPr>
          <w:spacing w:val="-6"/>
          <w:sz w:val="24"/>
          <w:szCs w:val="24"/>
        </w:rPr>
        <w:t xml:space="preserve"> </w:t>
      </w:r>
      <w:hyperlink r:id="rId14" w:history="1">
        <w:r w:rsidR="00C434C1" w:rsidRPr="00115330">
          <w:rPr>
            <w:rStyle w:val="Hyperlink"/>
            <w:rFonts w:cs="Arial"/>
            <w:color w:val="auto"/>
            <w:spacing w:val="-6"/>
            <w:sz w:val="24"/>
            <w:szCs w:val="24"/>
          </w:rPr>
          <w:t>@EastSussexHighways</w:t>
        </w:r>
      </w:hyperlink>
      <w:r w:rsidR="00270884" w:rsidRPr="00115330">
        <w:rPr>
          <w:rStyle w:val="Hyperlink"/>
          <w:rFonts w:cs="Arial"/>
          <w:color w:val="auto"/>
          <w:spacing w:val="-6"/>
          <w:sz w:val="24"/>
          <w:szCs w:val="24"/>
          <w:u w:val="none"/>
        </w:rPr>
        <w:t xml:space="preserve"> for updates</w:t>
      </w:r>
      <w:r w:rsidR="00C434C1" w:rsidRPr="00115330">
        <w:rPr>
          <w:spacing w:val="-6"/>
          <w:sz w:val="24"/>
          <w:szCs w:val="24"/>
        </w:rPr>
        <w:t>.</w:t>
      </w:r>
      <w:r w:rsidR="00254347" w:rsidRPr="00115330">
        <w:rPr>
          <w:spacing w:val="-6"/>
          <w:sz w:val="24"/>
          <w:szCs w:val="24"/>
        </w:rPr>
        <w:t xml:space="preserve"> If you would like t</w:t>
      </w:r>
      <w:r w:rsidR="396F1675" w:rsidRPr="00115330">
        <w:rPr>
          <w:spacing w:val="-6"/>
          <w:sz w:val="24"/>
          <w:szCs w:val="24"/>
        </w:rPr>
        <w:t>o</w:t>
      </w:r>
      <w:r w:rsidR="00254347" w:rsidRPr="00115330">
        <w:rPr>
          <w:spacing w:val="-6"/>
          <w:sz w:val="24"/>
          <w:szCs w:val="24"/>
        </w:rPr>
        <w:t xml:space="preserve"> know more about E</w:t>
      </w:r>
      <w:r w:rsidR="00877CF9" w:rsidRPr="00115330">
        <w:rPr>
          <w:spacing w:val="-6"/>
          <w:sz w:val="24"/>
          <w:szCs w:val="24"/>
        </w:rPr>
        <w:t>a</w:t>
      </w:r>
      <w:r w:rsidR="00254347" w:rsidRPr="00115330">
        <w:rPr>
          <w:spacing w:val="-6"/>
          <w:sz w:val="24"/>
          <w:szCs w:val="24"/>
        </w:rPr>
        <w:t>st Sussex Highways and what we do</w:t>
      </w:r>
      <w:r w:rsidR="035FF9D1" w:rsidRPr="00115330">
        <w:rPr>
          <w:spacing w:val="-6"/>
          <w:sz w:val="24"/>
          <w:szCs w:val="24"/>
        </w:rPr>
        <w:t>,</w:t>
      </w:r>
      <w:r w:rsidR="00254347" w:rsidRPr="00115330">
        <w:rPr>
          <w:spacing w:val="-6"/>
          <w:sz w:val="24"/>
          <w:szCs w:val="24"/>
        </w:rPr>
        <w:t xml:space="preserve"> please visit our website </w:t>
      </w:r>
      <w:r w:rsidR="00C94F16" w:rsidRPr="00115330">
        <w:rPr>
          <w:sz w:val="24"/>
          <w:szCs w:val="24"/>
        </w:rPr>
        <w:t>www.live.eastsussexhighways.com</w:t>
      </w:r>
      <w:r w:rsidR="00254347" w:rsidRPr="00115330">
        <w:rPr>
          <w:spacing w:val="-6"/>
          <w:sz w:val="24"/>
          <w:szCs w:val="24"/>
        </w:rPr>
        <w:t>.</w:t>
      </w:r>
    </w:p>
    <w:p w14:paraId="625703F5" w14:textId="77777777" w:rsidR="00C94F16" w:rsidRPr="00115330" w:rsidRDefault="00C94F16" w:rsidP="00222F9E">
      <w:pPr>
        <w:rPr>
          <w:sz w:val="24"/>
          <w:szCs w:val="24"/>
        </w:rPr>
      </w:pPr>
    </w:p>
    <w:p w14:paraId="052BA457" w14:textId="13946B92" w:rsidR="00222F9E" w:rsidRPr="00115330" w:rsidRDefault="00270884" w:rsidP="00222F9E">
      <w:pPr>
        <w:pStyle w:val="NoSpacing"/>
        <w:spacing w:after="160"/>
        <w:jc w:val="both"/>
        <w:rPr>
          <w:sz w:val="24"/>
          <w:szCs w:val="24"/>
        </w:rPr>
      </w:pPr>
      <w:r w:rsidRPr="00115330">
        <w:rPr>
          <w:sz w:val="24"/>
          <w:szCs w:val="24"/>
        </w:rPr>
        <w:t>Thank you,</w:t>
      </w:r>
    </w:p>
    <w:p w14:paraId="12E11944" w14:textId="2E97EFC9" w:rsidR="00222F9E" w:rsidRPr="00115330" w:rsidRDefault="00E16552" w:rsidP="00222F9E">
      <w:pPr>
        <w:spacing w:after="240"/>
        <w:jc w:val="both"/>
        <w:rPr>
          <w:b/>
          <w:bCs/>
          <w:sz w:val="24"/>
          <w:szCs w:val="24"/>
        </w:rPr>
      </w:pPr>
      <w:r w:rsidRPr="00115330">
        <w:rPr>
          <w:b/>
          <w:bCs/>
          <w:sz w:val="24"/>
          <w:szCs w:val="24"/>
        </w:rPr>
        <w:t>East Sussex</w:t>
      </w:r>
      <w:r w:rsidR="00222F9E" w:rsidRPr="00115330">
        <w:rPr>
          <w:b/>
          <w:bCs/>
          <w:sz w:val="24"/>
          <w:szCs w:val="24"/>
        </w:rPr>
        <w:t xml:space="preserve"> Highways</w:t>
      </w:r>
    </w:p>
    <w:p w14:paraId="745BCA83" w14:textId="573C2EDE" w:rsidR="00877637" w:rsidRPr="00221D18" w:rsidRDefault="00877637" w:rsidP="00222F9E">
      <w:pPr>
        <w:spacing w:after="240"/>
        <w:jc w:val="both"/>
        <w:rPr>
          <w:b/>
          <w:bCs/>
          <w:color w:val="000000" w:themeColor="text1"/>
          <w:sz w:val="24"/>
          <w:szCs w:val="24"/>
        </w:rPr>
      </w:pPr>
      <w:r w:rsidRPr="00221D18">
        <w:rPr>
          <w:b/>
          <w:bCs/>
          <w:sz w:val="24"/>
          <w:szCs w:val="24"/>
        </w:rPr>
        <w:t>Map showing extent of works area</w:t>
      </w:r>
      <w:r w:rsidR="00EB7A22" w:rsidRPr="00221D18">
        <w:rPr>
          <w:b/>
          <w:bCs/>
          <w:sz w:val="24"/>
          <w:szCs w:val="24"/>
        </w:rPr>
        <w:t xml:space="preserve"> and diversion route</w:t>
      </w:r>
    </w:p>
    <w:p w14:paraId="4A37C679" w14:textId="0027C694" w:rsidR="00B64231" w:rsidRPr="00115330" w:rsidRDefault="00221D18" w:rsidP="00300C95">
      <w:pPr>
        <w:rPr>
          <w:b/>
          <w:bCs/>
          <w:color w:val="000000" w:themeColor="text1"/>
          <w:sz w:val="24"/>
          <w:szCs w:val="24"/>
        </w:rPr>
      </w:pPr>
      <w:r>
        <w:rPr>
          <w:b/>
          <w:bCs/>
          <w:noProof/>
          <w:color w:val="000000" w:themeColor="text1"/>
          <w:sz w:val="24"/>
          <w:szCs w:val="24"/>
        </w:rPr>
        <w:drawing>
          <wp:inline distT="0" distB="0" distL="0" distR="0" wp14:anchorId="10F9C25B" wp14:editId="05ABEFDE">
            <wp:extent cx="6120765" cy="5693410"/>
            <wp:effectExtent l="0" t="0" r="0" b="2540"/>
            <wp:docPr id="1"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city&#10;&#10;Description automatically generated"/>
                    <pic:cNvPicPr/>
                  </pic:nvPicPr>
                  <pic:blipFill>
                    <a:blip r:embed="rId15"/>
                    <a:stretch>
                      <a:fillRect/>
                    </a:stretch>
                  </pic:blipFill>
                  <pic:spPr>
                    <a:xfrm>
                      <a:off x="0" y="0"/>
                      <a:ext cx="6120765" cy="5693410"/>
                    </a:xfrm>
                    <a:prstGeom prst="rect">
                      <a:avLst/>
                    </a:prstGeom>
                  </pic:spPr>
                </pic:pic>
              </a:graphicData>
            </a:graphic>
          </wp:inline>
        </w:drawing>
      </w:r>
    </w:p>
    <w:sectPr w:rsidR="00B64231" w:rsidRPr="00115330" w:rsidSect="003D727F">
      <w:headerReference w:type="default" r:id="rId16"/>
      <w:headerReference w:type="first" r:id="rId17"/>
      <w:footerReference w:type="first" r:id="rId18"/>
      <w:pgSz w:w="11906" w:h="16838" w:code="9"/>
      <w:pgMar w:top="709" w:right="991" w:bottom="993" w:left="1276" w:header="709"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7138" w14:textId="77777777" w:rsidR="004F7511" w:rsidRDefault="004F7511" w:rsidP="00856F35">
      <w:r>
        <w:separator/>
      </w:r>
    </w:p>
  </w:endnote>
  <w:endnote w:type="continuationSeparator" w:id="0">
    <w:p w14:paraId="60CC8A9E" w14:textId="77777777" w:rsidR="004F7511" w:rsidRDefault="004F7511" w:rsidP="00856F35">
      <w:r>
        <w:continuationSeparator/>
      </w:r>
    </w:p>
  </w:endnote>
  <w:endnote w:type="continuationNotice" w:id="1">
    <w:p w14:paraId="5DD66433" w14:textId="77777777" w:rsidR="004F7511" w:rsidRDefault="004F75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7229"/>
      <w:gridCol w:w="2410"/>
    </w:tblGrid>
    <w:tr w:rsidR="00D100B4" w14:paraId="21B1A72F" w14:textId="77777777" w:rsidTr="00D100B4">
      <w:tc>
        <w:tcPr>
          <w:tcW w:w="3750" w:type="pct"/>
          <w:tcBorders>
            <w:top w:val="nil"/>
            <w:left w:val="nil"/>
            <w:bottom w:val="nil"/>
            <w:right w:val="nil"/>
          </w:tcBorders>
          <w:tcMar>
            <w:left w:w="0" w:type="dxa"/>
            <w:right w:w="0" w:type="dxa"/>
          </w:tcMar>
        </w:tcPr>
        <w:p w14:paraId="47626676" w14:textId="77777777" w:rsidR="003D727F" w:rsidRPr="00475033" w:rsidRDefault="003D727F" w:rsidP="003D727F">
          <w:pPr>
            <w:pStyle w:val="Footer"/>
            <w:rPr>
              <w:sz w:val="12"/>
            </w:rPr>
          </w:pPr>
          <w:r w:rsidRPr="00475033">
            <w:rPr>
              <w:sz w:val="12"/>
            </w:rPr>
            <w:tab/>
          </w:r>
        </w:p>
        <w:p w14:paraId="2501A399" w14:textId="77777777" w:rsidR="003D727F" w:rsidRPr="00475033" w:rsidRDefault="003D727F" w:rsidP="003D727F">
          <w:pPr>
            <w:pStyle w:val="Footer"/>
            <w:rPr>
              <w:sz w:val="12"/>
            </w:rPr>
          </w:pPr>
          <w:r w:rsidRPr="00475033">
            <w:rPr>
              <w:sz w:val="12"/>
            </w:rPr>
            <w:t>Balfour Beatty Living Places Limited, registered office: The Curve Building, Axis Business Park, Hurricane Way, Langley, Berkshire, United Kingdom, SL3 8AG. Registered in England and Wales under Company No. 02067112. An agent of Balfour Beatty Group Limited registered in England and Wales under Company No. 101073 with its registered office at 5 Churchill Place, Canary Wharf, London E14 5HU</w:t>
          </w:r>
        </w:p>
      </w:tc>
      <w:tc>
        <w:tcPr>
          <w:tcW w:w="1250" w:type="pct"/>
          <w:tcBorders>
            <w:top w:val="nil"/>
            <w:left w:val="nil"/>
            <w:bottom w:val="nil"/>
            <w:right w:val="nil"/>
          </w:tcBorders>
          <w:tcMar>
            <w:left w:w="0" w:type="dxa"/>
            <w:right w:w="0" w:type="dxa"/>
          </w:tcMar>
        </w:tcPr>
        <w:p w14:paraId="4AEDD92E" w14:textId="5817A50F" w:rsidR="003D727F" w:rsidRDefault="003D2307" w:rsidP="003D727F">
          <w:pPr>
            <w:pStyle w:val="Footer"/>
            <w:jc w:val="right"/>
            <w:rPr>
              <w:sz w:val="12"/>
            </w:rPr>
          </w:pPr>
          <w:r>
            <w:rPr>
              <w:noProof/>
              <w:sz w:val="12"/>
            </w:rPr>
            <w:drawing>
              <wp:anchor distT="0" distB="0" distL="114300" distR="114300" simplePos="0" relativeHeight="251658242" behindDoc="1" locked="0" layoutInCell="1" allowOverlap="1" wp14:anchorId="1E2407E5" wp14:editId="167F24E0">
                <wp:simplePos x="0" y="0"/>
                <wp:positionH relativeFrom="column">
                  <wp:posOffset>635</wp:posOffset>
                </wp:positionH>
                <wp:positionV relativeFrom="paragraph">
                  <wp:posOffset>109220</wp:posOffset>
                </wp:positionV>
                <wp:extent cx="1442720" cy="414020"/>
                <wp:effectExtent l="0"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442720" cy="4140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DABCB0" w14:textId="060D4D7D" w:rsidR="0077753D" w:rsidRPr="00504D30" w:rsidRDefault="0077753D">
    <w:pPr>
      <w:pStyle w:val="Foote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01268" w14:textId="77777777" w:rsidR="004F7511" w:rsidRDefault="004F7511" w:rsidP="00856F35">
      <w:r>
        <w:separator/>
      </w:r>
    </w:p>
  </w:footnote>
  <w:footnote w:type="continuationSeparator" w:id="0">
    <w:p w14:paraId="5BC503AC" w14:textId="77777777" w:rsidR="004F7511" w:rsidRDefault="004F7511" w:rsidP="00856F35">
      <w:r>
        <w:continuationSeparator/>
      </w:r>
    </w:p>
  </w:footnote>
  <w:footnote w:type="continuationNotice" w:id="1">
    <w:p w14:paraId="72463722" w14:textId="77777777" w:rsidR="004F7511" w:rsidRDefault="004F75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731B" w14:textId="77777777" w:rsidR="0077753D" w:rsidRDefault="0077753D" w:rsidP="00F741E0">
    <w:pPr>
      <w:pStyle w:val="Header"/>
      <w:tabs>
        <w:tab w:val="clear" w:pos="4513"/>
        <w:tab w:val="clear" w:pos="9026"/>
        <w:tab w:val="left" w:pos="214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D6CB" w14:textId="77777777" w:rsidR="0077753D" w:rsidRDefault="007A63DF" w:rsidP="00425B55">
    <w:pPr>
      <w:pStyle w:val="Header"/>
      <w:ind w:left="1247" w:firstLine="4513"/>
    </w:pPr>
    <w:r>
      <w:rPr>
        <w:noProof/>
        <w:lang w:eastAsia="en-GB"/>
      </w:rPr>
      <mc:AlternateContent>
        <mc:Choice Requires="wps">
          <w:drawing>
            <wp:anchor distT="0" distB="0" distL="114300" distR="114300" simplePos="0" relativeHeight="251658240" behindDoc="0" locked="0" layoutInCell="1" allowOverlap="1" wp14:anchorId="372B3D9F" wp14:editId="10E7D541">
              <wp:simplePos x="0" y="0"/>
              <wp:positionH relativeFrom="column">
                <wp:posOffset>-735965</wp:posOffset>
              </wp:positionH>
              <wp:positionV relativeFrom="paragraph">
                <wp:posOffset>2955925</wp:posOffset>
              </wp:positionV>
              <wp:extent cx="452755" cy="391795"/>
              <wp:effectExtent l="6985" t="12700" r="698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72B3D9F" id="_x0000_t202" coordsize="21600,21600" o:spt="202" path="m,l,21600r21600,l21600,xe">
              <v:stroke joinstyle="miter"/>
              <v:path gradientshapeok="t" o:connecttype="rect"/>
            </v:shapetype>
            <v:shape id="Text Box 5" o:spid="_x0000_s1026" type="#_x0000_t202" style="position:absolute;left:0;text-align:left;margin-left:-57.95pt;margin-top:232.75pt;width:35.65pt;height:3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" strokecolor="white [3212]">
              <v:textbo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v:textbox>
            </v:shape>
          </w:pict>
        </mc:Fallback>
      </mc:AlternateContent>
    </w:r>
  </w:p>
  <w:p w14:paraId="7D8BDFC4" w14:textId="77777777" w:rsidR="00C91DAE" w:rsidRDefault="007A63DF">
    <w:r>
      <w:rPr>
        <w:noProof/>
        <w:lang w:eastAsia="en-GB"/>
      </w:rPr>
      <mc:AlternateContent>
        <mc:Choice Requires="wps">
          <w:drawing>
            <wp:anchor distT="0" distB="0" distL="114300" distR="114300" simplePos="0" relativeHeight="251658241" behindDoc="0" locked="0" layoutInCell="1" allowOverlap="1" wp14:anchorId="28ECE5F2" wp14:editId="233E4BC2">
              <wp:simplePos x="0" y="0"/>
              <wp:positionH relativeFrom="column">
                <wp:posOffset>6231255</wp:posOffset>
              </wp:positionH>
              <wp:positionV relativeFrom="paragraph">
                <wp:posOffset>2809875</wp:posOffset>
              </wp:positionV>
              <wp:extent cx="452755" cy="391795"/>
              <wp:effectExtent l="11430" t="9525" r="12065" b="8255"/>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ECE5F2" id="Text Box 6" o:spid="_x0000_s1027" type="#_x0000_t202" style="position:absolute;margin-left:490.65pt;margin-top:221.25pt;width:35.65pt;height:30.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" strokecolor="white [3212]">
              <v:textbo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v:textbox>
            </v:shape>
          </w:pict>
        </mc:Fallback>
      </mc:AlternateContent>
    </w:r>
  </w:p>
  <w:p w14:paraId="7A1460FB" w14:textId="77777777" w:rsidR="00007E98" w:rsidRDefault="00425B55">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A4B61"/>
    <w:multiLevelType w:val="hybridMultilevel"/>
    <w:tmpl w:val="F78C4F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624238E"/>
    <w:multiLevelType w:val="hybridMultilevel"/>
    <w:tmpl w:val="8098BB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5A03E9"/>
    <w:multiLevelType w:val="hybridMultilevel"/>
    <w:tmpl w:val="401AA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F995F81"/>
    <w:multiLevelType w:val="hybridMultilevel"/>
    <w:tmpl w:val="8CBEDC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6353401">
    <w:abstractNumId w:val="2"/>
  </w:num>
  <w:num w:numId="2" w16cid:durableId="1990209955">
    <w:abstractNumId w:val="0"/>
  </w:num>
  <w:num w:numId="3" w16cid:durableId="2126580074">
    <w:abstractNumId w:val="3"/>
  </w:num>
  <w:num w:numId="4" w16cid:durableId="3358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readOnly" w:enforcement="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sTA3MbAwNLM0szRW0lEKTi0uzszPAymwrAUAenVQTSwAAAA="/>
  </w:docVars>
  <w:rsids>
    <w:rsidRoot w:val="00856F35"/>
    <w:rsid w:val="00003BDA"/>
    <w:rsid w:val="0000594D"/>
    <w:rsid w:val="00005F9D"/>
    <w:rsid w:val="00007E98"/>
    <w:rsid w:val="00010BD8"/>
    <w:rsid w:val="0001346F"/>
    <w:rsid w:val="00014C42"/>
    <w:rsid w:val="0002136E"/>
    <w:rsid w:val="00021B84"/>
    <w:rsid w:val="0002205C"/>
    <w:rsid w:val="00022100"/>
    <w:rsid w:val="00023998"/>
    <w:rsid w:val="00024547"/>
    <w:rsid w:val="00024A42"/>
    <w:rsid w:val="00027C45"/>
    <w:rsid w:val="00031FD5"/>
    <w:rsid w:val="000337F7"/>
    <w:rsid w:val="00035487"/>
    <w:rsid w:val="000370F5"/>
    <w:rsid w:val="00042098"/>
    <w:rsid w:val="00045700"/>
    <w:rsid w:val="00051503"/>
    <w:rsid w:val="0005391B"/>
    <w:rsid w:val="00061443"/>
    <w:rsid w:val="00063D75"/>
    <w:rsid w:val="00066367"/>
    <w:rsid w:val="000669AE"/>
    <w:rsid w:val="0006734D"/>
    <w:rsid w:val="00070DED"/>
    <w:rsid w:val="0007154C"/>
    <w:rsid w:val="00071A92"/>
    <w:rsid w:val="00072136"/>
    <w:rsid w:val="00072471"/>
    <w:rsid w:val="00074060"/>
    <w:rsid w:val="00074101"/>
    <w:rsid w:val="0007672E"/>
    <w:rsid w:val="00080115"/>
    <w:rsid w:val="0008099F"/>
    <w:rsid w:val="000813A4"/>
    <w:rsid w:val="00083C3C"/>
    <w:rsid w:val="00087088"/>
    <w:rsid w:val="00090E54"/>
    <w:rsid w:val="00091177"/>
    <w:rsid w:val="000913B5"/>
    <w:rsid w:val="00091C95"/>
    <w:rsid w:val="00092498"/>
    <w:rsid w:val="00093D5A"/>
    <w:rsid w:val="00094E61"/>
    <w:rsid w:val="000966D5"/>
    <w:rsid w:val="00097206"/>
    <w:rsid w:val="000A0E50"/>
    <w:rsid w:val="000A0E8C"/>
    <w:rsid w:val="000A1ECD"/>
    <w:rsid w:val="000A6D70"/>
    <w:rsid w:val="000C14F2"/>
    <w:rsid w:val="000C3E85"/>
    <w:rsid w:val="000C3F55"/>
    <w:rsid w:val="000C4F00"/>
    <w:rsid w:val="000C7E21"/>
    <w:rsid w:val="000D13CC"/>
    <w:rsid w:val="000D41F7"/>
    <w:rsid w:val="000D4711"/>
    <w:rsid w:val="000D594A"/>
    <w:rsid w:val="000E1254"/>
    <w:rsid w:val="000E287F"/>
    <w:rsid w:val="000E2D27"/>
    <w:rsid w:val="000E2E32"/>
    <w:rsid w:val="000E72FD"/>
    <w:rsid w:val="000E747B"/>
    <w:rsid w:val="000F1F0F"/>
    <w:rsid w:val="000F49C5"/>
    <w:rsid w:val="000F7FBF"/>
    <w:rsid w:val="001010F4"/>
    <w:rsid w:val="00101C48"/>
    <w:rsid w:val="001044A8"/>
    <w:rsid w:val="00104CAD"/>
    <w:rsid w:val="001061D1"/>
    <w:rsid w:val="0010696D"/>
    <w:rsid w:val="00107D95"/>
    <w:rsid w:val="00111A6C"/>
    <w:rsid w:val="00112BC6"/>
    <w:rsid w:val="00114494"/>
    <w:rsid w:val="001144AD"/>
    <w:rsid w:val="00115330"/>
    <w:rsid w:val="00115945"/>
    <w:rsid w:val="00121BC4"/>
    <w:rsid w:val="00124354"/>
    <w:rsid w:val="001312CA"/>
    <w:rsid w:val="00134508"/>
    <w:rsid w:val="00142146"/>
    <w:rsid w:val="0014626F"/>
    <w:rsid w:val="00150F3D"/>
    <w:rsid w:val="001522F0"/>
    <w:rsid w:val="00152C43"/>
    <w:rsid w:val="0016004F"/>
    <w:rsid w:val="0016216C"/>
    <w:rsid w:val="00163264"/>
    <w:rsid w:val="00165705"/>
    <w:rsid w:val="00170321"/>
    <w:rsid w:val="00170781"/>
    <w:rsid w:val="001709BD"/>
    <w:rsid w:val="00172AFF"/>
    <w:rsid w:val="00173087"/>
    <w:rsid w:val="0018325A"/>
    <w:rsid w:val="001833D8"/>
    <w:rsid w:val="00185C52"/>
    <w:rsid w:val="00187613"/>
    <w:rsid w:val="001903F0"/>
    <w:rsid w:val="00190BEB"/>
    <w:rsid w:val="00190C64"/>
    <w:rsid w:val="00192CB0"/>
    <w:rsid w:val="00193A4D"/>
    <w:rsid w:val="001954A6"/>
    <w:rsid w:val="001A0391"/>
    <w:rsid w:val="001A0D74"/>
    <w:rsid w:val="001A3114"/>
    <w:rsid w:val="001A522F"/>
    <w:rsid w:val="001A5274"/>
    <w:rsid w:val="001A60C3"/>
    <w:rsid w:val="001B05AA"/>
    <w:rsid w:val="001B31B1"/>
    <w:rsid w:val="001B3AC0"/>
    <w:rsid w:val="001B5B65"/>
    <w:rsid w:val="001B6FF6"/>
    <w:rsid w:val="001C1CBB"/>
    <w:rsid w:val="001C3D61"/>
    <w:rsid w:val="001C4268"/>
    <w:rsid w:val="001C5F8C"/>
    <w:rsid w:val="001C7097"/>
    <w:rsid w:val="001D3F16"/>
    <w:rsid w:val="001D422D"/>
    <w:rsid w:val="001D4256"/>
    <w:rsid w:val="001D6B0D"/>
    <w:rsid w:val="001E0266"/>
    <w:rsid w:val="001E1603"/>
    <w:rsid w:val="001E20F4"/>
    <w:rsid w:val="001E24FF"/>
    <w:rsid w:val="001E4B54"/>
    <w:rsid w:val="001E70D4"/>
    <w:rsid w:val="001F43C4"/>
    <w:rsid w:val="001F5FFD"/>
    <w:rsid w:val="001F7CA5"/>
    <w:rsid w:val="00203879"/>
    <w:rsid w:val="00204E10"/>
    <w:rsid w:val="00212517"/>
    <w:rsid w:val="00214E56"/>
    <w:rsid w:val="0021512A"/>
    <w:rsid w:val="0022151C"/>
    <w:rsid w:val="00221D18"/>
    <w:rsid w:val="00222F9E"/>
    <w:rsid w:val="002239B6"/>
    <w:rsid w:val="0022448C"/>
    <w:rsid w:val="002246D5"/>
    <w:rsid w:val="00226B7A"/>
    <w:rsid w:val="00230E29"/>
    <w:rsid w:val="002318E8"/>
    <w:rsid w:val="00231D29"/>
    <w:rsid w:val="002321A1"/>
    <w:rsid w:val="00233393"/>
    <w:rsid w:val="00233BD4"/>
    <w:rsid w:val="00234E67"/>
    <w:rsid w:val="0024014B"/>
    <w:rsid w:val="002413AE"/>
    <w:rsid w:val="002428DE"/>
    <w:rsid w:val="00242B41"/>
    <w:rsid w:val="00247250"/>
    <w:rsid w:val="002476D5"/>
    <w:rsid w:val="002534B8"/>
    <w:rsid w:val="00253B19"/>
    <w:rsid w:val="002540AC"/>
    <w:rsid w:val="00254347"/>
    <w:rsid w:val="00255AB6"/>
    <w:rsid w:val="0025652E"/>
    <w:rsid w:val="002577BA"/>
    <w:rsid w:val="00260145"/>
    <w:rsid w:val="002605AF"/>
    <w:rsid w:val="00260BFB"/>
    <w:rsid w:val="0026205A"/>
    <w:rsid w:val="0027036E"/>
    <w:rsid w:val="00270884"/>
    <w:rsid w:val="00271238"/>
    <w:rsid w:val="00271FF2"/>
    <w:rsid w:val="002769DC"/>
    <w:rsid w:val="00282178"/>
    <w:rsid w:val="002822ED"/>
    <w:rsid w:val="00283C34"/>
    <w:rsid w:val="00284F86"/>
    <w:rsid w:val="00287A95"/>
    <w:rsid w:val="00287CAE"/>
    <w:rsid w:val="002978D3"/>
    <w:rsid w:val="002A0B32"/>
    <w:rsid w:val="002A36B3"/>
    <w:rsid w:val="002A372C"/>
    <w:rsid w:val="002B0D69"/>
    <w:rsid w:val="002B19C2"/>
    <w:rsid w:val="002B249B"/>
    <w:rsid w:val="002B2FE3"/>
    <w:rsid w:val="002B3B78"/>
    <w:rsid w:val="002B4104"/>
    <w:rsid w:val="002B6A54"/>
    <w:rsid w:val="002C09F0"/>
    <w:rsid w:val="002C28AC"/>
    <w:rsid w:val="002C47E3"/>
    <w:rsid w:val="002C4EED"/>
    <w:rsid w:val="002C6B59"/>
    <w:rsid w:val="002C6B7D"/>
    <w:rsid w:val="002C7EBD"/>
    <w:rsid w:val="002D0DEB"/>
    <w:rsid w:val="002D251C"/>
    <w:rsid w:val="002D279D"/>
    <w:rsid w:val="002D3C2A"/>
    <w:rsid w:val="002D541F"/>
    <w:rsid w:val="002D54F4"/>
    <w:rsid w:val="002E3327"/>
    <w:rsid w:val="002E378F"/>
    <w:rsid w:val="002E49A0"/>
    <w:rsid w:val="002E58C9"/>
    <w:rsid w:val="002E5F5F"/>
    <w:rsid w:val="002F0067"/>
    <w:rsid w:val="003002AA"/>
    <w:rsid w:val="00300496"/>
    <w:rsid w:val="00300C95"/>
    <w:rsid w:val="00302DB3"/>
    <w:rsid w:val="0030415C"/>
    <w:rsid w:val="00304A08"/>
    <w:rsid w:val="00305C05"/>
    <w:rsid w:val="00320609"/>
    <w:rsid w:val="00320789"/>
    <w:rsid w:val="00321C80"/>
    <w:rsid w:val="00322622"/>
    <w:rsid w:val="003230AE"/>
    <w:rsid w:val="0032505B"/>
    <w:rsid w:val="00325B86"/>
    <w:rsid w:val="00330866"/>
    <w:rsid w:val="00330E1A"/>
    <w:rsid w:val="003316C6"/>
    <w:rsid w:val="00333DA1"/>
    <w:rsid w:val="003367D0"/>
    <w:rsid w:val="00347A60"/>
    <w:rsid w:val="00350CB9"/>
    <w:rsid w:val="00353279"/>
    <w:rsid w:val="003540A1"/>
    <w:rsid w:val="00355C1B"/>
    <w:rsid w:val="00357222"/>
    <w:rsid w:val="00360470"/>
    <w:rsid w:val="00360A88"/>
    <w:rsid w:val="00364E94"/>
    <w:rsid w:val="00366006"/>
    <w:rsid w:val="00367231"/>
    <w:rsid w:val="003702A6"/>
    <w:rsid w:val="0037172E"/>
    <w:rsid w:val="00374624"/>
    <w:rsid w:val="00375B39"/>
    <w:rsid w:val="00383132"/>
    <w:rsid w:val="00386F3F"/>
    <w:rsid w:val="0039440D"/>
    <w:rsid w:val="0039537E"/>
    <w:rsid w:val="00396884"/>
    <w:rsid w:val="003A16BC"/>
    <w:rsid w:val="003A1E8A"/>
    <w:rsid w:val="003A2B34"/>
    <w:rsid w:val="003A4B1E"/>
    <w:rsid w:val="003A4FFA"/>
    <w:rsid w:val="003A525F"/>
    <w:rsid w:val="003B12FA"/>
    <w:rsid w:val="003B339B"/>
    <w:rsid w:val="003B5A23"/>
    <w:rsid w:val="003B7707"/>
    <w:rsid w:val="003C09CB"/>
    <w:rsid w:val="003C108C"/>
    <w:rsid w:val="003C1B1C"/>
    <w:rsid w:val="003C1DB1"/>
    <w:rsid w:val="003C2602"/>
    <w:rsid w:val="003C355A"/>
    <w:rsid w:val="003C536E"/>
    <w:rsid w:val="003C5931"/>
    <w:rsid w:val="003C60F3"/>
    <w:rsid w:val="003C7034"/>
    <w:rsid w:val="003D2307"/>
    <w:rsid w:val="003D6893"/>
    <w:rsid w:val="003D727F"/>
    <w:rsid w:val="003D753A"/>
    <w:rsid w:val="003E5018"/>
    <w:rsid w:val="003E581B"/>
    <w:rsid w:val="003F0D60"/>
    <w:rsid w:val="003F14B2"/>
    <w:rsid w:val="003F157E"/>
    <w:rsid w:val="003F34B4"/>
    <w:rsid w:val="003F5154"/>
    <w:rsid w:val="003F57ED"/>
    <w:rsid w:val="003F5C6E"/>
    <w:rsid w:val="00403EFF"/>
    <w:rsid w:val="00412A34"/>
    <w:rsid w:val="00416599"/>
    <w:rsid w:val="00417144"/>
    <w:rsid w:val="00421A84"/>
    <w:rsid w:val="0042219A"/>
    <w:rsid w:val="00422C97"/>
    <w:rsid w:val="00422D85"/>
    <w:rsid w:val="00425B55"/>
    <w:rsid w:val="0042702D"/>
    <w:rsid w:val="0043114A"/>
    <w:rsid w:val="00434CFF"/>
    <w:rsid w:val="00435E2F"/>
    <w:rsid w:val="0043674C"/>
    <w:rsid w:val="00436E7B"/>
    <w:rsid w:val="00441AB5"/>
    <w:rsid w:val="004436C4"/>
    <w:rsid w:val="0044443C"/>
    <w:rsid w:val="00444934"/>
    <w:rsid w:val="004466AD"/>
    <w:rsid w:val="00450BE2"/>
    <w:rsid w:val="00461530"/>
    <w:rsid w:val="00462553"/>
    <w:rsid w:val="00464169"/>
    <w:rsid w:val="0046665A"/>
    <w:rsid w:val="0046748D"/>
    <w:rsid w:val="00474109"/>
    <w:rsid w:val="00474A8A"/>
    <w:rsid w:val="00474F0B"/>
    <w:rsid w:val="00476798"/>
    <w:rsid w:val="00483568"/>
    <w:rsid w:val="00483EC0"/>
    <w:rsid w:val="00485C7D"/>
    <w:rsid w:val="004871D9"/>
    <w:rsid w:val="0049163A"/>
    <w:rsid w:val="00494AFF"/>
    <w:rsid w:val="00496CEE"/>
    <w:rsid w:val="004A0A3A"/>
    <w:rsid w:val="004A0BA4"/>
    <w:rsid w:val="004A0DA5"/>
    <w:rsid w:val="004A0DC3"/>
    <w:rsid w:val="004A235E"/>
    <w:rsid w:val="004A3274"/>
    <w:rsid w:val="004A3D62"/>
    <w:rsid w:val="004A4B13"/>
    <w:rsid w:val="004A6C90"/>
    <w:rsid w:val="004B019B"/>
    <w:rsid w:val="004B4E6D"/>
    <w:rsid w:val="004B5501"/>
    <w:rsid w:val="004B5BF6"/>
    <w:rsid w:val="004B6FA6"/>
    <w:rsid w:val="004C3D15"/>
    <w:rsid w:val="004C6175"/>
    <w:rsid w:val="004C6548"/>
    <w:rsid w:val="004D0134"/>
    <w:rsid w:val="004D07EF"/>
    <w:rsid w:val="004D1420"/>
    <w:rsid w:val="004E2642"/>
    <w:rsid w:val="004E541F"/>
    <w:rsid w:val="004E5D23"/>
    <w:rsid w:val="004F0521"/>
    <w:rsid w:val="004F2633"/>
    <w:rsid w:val="004F3AF1"/>
    <w:rsid w:val="004F7230"/>
    <w:rsid w:val="004F7511"/>
    <w:rsid w:val="004F7C4E"/>
    <w:rsid w:val="0050004E"/>
    <w:rsid w:val="00500EB9"/>
    <w:rsid w:val="00501F28"/>
    <w:rsid w:val="005036DD"/>
    <w:rsid w:val="00504284"/>
    <w:rsid w:val="00504613"/>
    <w:rsid w:val="00504D30"/>
    <w:rsid w:val="0050656D"/>
    <w:rsid w:val="005067D7"/>
    <w:rsid w:val="00507AFD"/>
    <w:rsid w:val="00510285"/>
    <w:rsid w:val="00513FB7"/>
    <w:rsid w:val="005147BB"/>
    <w:rsid w:val="00515ECC"/>
    <w:rsid w:val="00516DEB"/>
    <w:rsid w:val="00516FE3"/>
    <w:rsid w:val="005205F3"/>
    <w:rsid w:val="005213BD"/>
    <w:rsid w:val="005218F5"/>
    <w:rsid w:val="00522B6D"/>
    <w:rsid w:val="00522F21"/>
    <w:rsid w:val="00523642"/>
    <w:rsid w:val="00524685"/>
    <w:rsid w:val="00525B90"/>
    <w:rsid w:val="005307E9"/>
    <w:rsid w:val="005317C3"/>
    <w:rsid w:val="00532457"/>
    <w:rsid w:val="00532C21"/>
    <w:rsid w:val="005343E1"/>
    <w:rsid w:val="00534762"/>
    <w:rsid w:val="005355AB"/>
    <w:rsid w:val="00535EC7"/>
    <w:rsid w:val="00536238"/>
    <w:rsid w:val="00536592"/>
    <w:rsid w:val="00541BCC"/>
    <w:rsid w:val="00545091"/>
    <w:rsid w:val="005454C9"/>
    <w:rsid w:val="00546EEC"/>
    <w:rsid w:val="00550E11"/>
    <w:rsid w:val="00551E8B"/>
    <w:rsid w:val="00556B80"/>
    <w:rsid w:val="0055725F"/>
    <w:rsid w:val="00561B3B"/>
    <w:rsid w:val="00567F4F"/>
    <w:rsid w:val="005715DD"/>
    <w:rsid w:val="00575A5A"/>
    <w:rsid w:val="00581901"/>
    <w:rsid w:val="00584D19"/>
    <w:rsid w:val="00592887"/>
    <w:rsid w:val="00596BC8"/>
    <w:rsid w:val="005A47EC"/>
    <w:rsid w:val="005A5363"/>
    <w:rsid w:val="005B541B"/>
    <w:rsid w:val="005B7E55"/>
    <w:rsid w:val="005C0F00"/>
    <w:rsid w:val="005C314D"/>
    <w:rsid w:val="005D00AE"/>
    <w:rsid w:val="005D0193"/>
    <w:rsid w:val="005D205F"/>
    <w:rsid w:val="005D2700"/>
    <w:rsid w:val="005D3524"/>
    <w:rsid w:val="005D5602"/>
    <w:rsid w:val="005E4C1E"/>
    <w:rsid w:val="005E4D08"/>
    <w:rsid w:val="005E6725"/>
    <w:rsid w:val="005E6FFF"/>
    <w:rsid w:val="005F1031"/>
    <w:rsid w:val="005F4D3B"/>
    <w:rsid w:val="00602212"/>
    <w:rsid w:val="00602F08"/>
    <w:rsid w:val="00603F45"/>
    <w:rsid w:val="006120BB"/>
    <w:rsid w:val="00612EFD"/>
    <w:rsid w:val="00614F0E"/>
    <w:rsid w:val="006220D4"/>
    <w:rsid w:val="0062250B"/>
    <w:rsid w:val="006268E8"/>
    <w:rsid w:val="00626C68"/>
    <w:rsid w:val="00627675"/>
    <w:rsid w:val="0063126E"/>
    <w:rsid w:val="006314AE"/>
    <w:rsid w:val="006361C8"/>
    <w:rsid w:val="0064201F"/>
    <w:rsid w:val="00642D16"/>
    <w:rsid w:val="00645AF7"/>
    <w:rsid w:val="00650117"/>
    <w:rsid w:val="006514F3"/>
    <w:rsid w:val="00651AF5"/>
    <w:rsid w:val="0065408D"/>
    <w:rsid w:val="00657BFE"/>
    <w:rsid w:val="00663272"/>
    <w:rsid w:val="00672200"/>
    <w:rsid w:val="00673176"/>
    <w:rsid w:val="006766DB"/>
    <w:rsid w:val="00677A10"/>
    <w:rsid w:val="00677CAC"/>
    <w:rsid w:val="0068238A"/>
    <w:rsid w:val="00683B11"/>
    <w:rsid w:val="0069431A"/>
    <w:rsid w:val="00694603"/>
    <w:rsid w:val="00695342"/>
    <w:rsid w:val="006B7C0D"/>
    <w:rsid w:val="006C7D34"/>
    <w:rsid w:val="006D09C0"/>
    <w:rsid w:val="006D5317"/>
    <w:rsid w:val="006D6806"/>
    <w:rsid w:val="006E1849"/>
    <w:rsid w:val="006E2EF6"/>
    <w:rsid w:val="006F46CC"/>
    <w:rsid w:val="006F4E8F"/>
    <w:rsid w:val="006F6F62"/>
    <w:rsid w:val="006F72CC"/>
    <w:rsid w:val="007002B8"/>
    <w:rsid w:val="00703493"/>
    <w:rsid w:val="007041E7"/>
    <w:rsid w:val="0071155A"/>
    <w:rsid w:val="00713D98"/>
    <w:rsid w:val="0071778A"/>
    <w:rsid w:val="007210C3"/>
    <w:rsid w:val="00722CC7"/>
    <w:rsid w:val="00723AE2"/>
    <w:rsid w:val="00724100"/>
    <w:rsid w:val="00730504"/>
    <w:rsid w:val="007333CD"/>
    <w:rsid w:val="0073711F"/>
    <w:rsid w:val="00740729"/>
    <w:rsid w:val="00747782"/>
    <w:rsid w:val="00747851"/>
    <w:rsid w:val="0075029D"/>
    <w:rsid w:val="00750EB8"/>
    <w:rsid w:val="007512C2"/>
    <w:rsid w:val="00751EB2"/>
    <w:rsid w:val="007524A5"/>
    <w:rsid w:val="00757984"/>
    <w:rsid w:val="00757C65"/>
    <w:rsid w:val="00761872"/>
    <w:rsid w:val="00764FD0"/>
    <w:rsid w:val="00766A39"/>
    <w:rsid w:val="00767D78"/>
    <w:rsid w:val="00770718"/>
    <w:rsid w:val="00770C66"/>
    <w:rsid w:val="00772252"/>
    <w:rsid w:val="0077472C"/>
    <w:rsid w:val="0077612D"/>
    <w:rsid w:val="0077753D"/>
    <w:rsid w:val="0078092B"/>
    <w:rsid w:val="00781F5B"/>
    <w:rsid w:val="007821EC"/>
    <w:rsid w:val="00782532"/>
    <w:rsid w:val="00783529"/>
    <w:rsid w:val="00783DAF"/>
    <w:rsid w:val="00785888"/>
    <w:rsid w:val="00791BA3"/>
    <w:rsid w:val="00792EC3"/>
    <w:rsid w:val="00793CBA"/>
    <w:rsid w:val="00796089"/>
    <w:rsid w:val="00796F03"/>
    <w:rsid w:val="007978DB"/>
    <w:rsid w:val="00797B86"/>
    <w:rsid w:val="00797D89"/>
    <w:rsid w:val="007A2B7A"/>
    <w:rsid w:val="007A361C"/>
    <w:rsid w:val="007A3A5D"/>
    <w:rsid w:val="007A63DF"/>
    <w:rsid w:val="007A779E"/>
    <w:rsid w:val="007B0437"/>
    <w:rsid w:val="007B2030"/>
    <w:rsid w:val="007B4B39"/>
    <w:rsid w:val="007B4CF0"/>
    <w:rsid w:val="007B7914"/>
    <w:rsid w:val="007C5574"/>
    <w:rsid w:val="007C7228"/>
    <w:rsid w:val="007D0809"/>
    <w:rsid w:val="007D0F81"/>
    <w:rsid w:val="007D183F"/>
    <w:rsid w:val="007D5056"/>
    <w:rsid w:val="007E4DA1"/>
    <w:rsid w:val="007F1552"/>
    <w:rsid w:val="007F3053"/>
    <w:rsid w:val="007F4554"/>
    <w:rsid w:val="007F51B5"/>
    <w:rsid w:val="007F5E5F"/>
    <w:rsid w:val="00800A7C"/>
    <w:rsid w:val="008041F0"/>
    <w:rsid w:val="008057BE"/>
    <w:rsid w:val="00806390"/>
    <w:rsid w:val="00815132"/>
    <w:rsid w:val="00816222"/>
    <w:rsid w:val="008178F3"/>
    <w:rsid w:val="0082354C"/>
    <w:rsid w:val="00827C6E"/>
    <w:rsid w:val="00830743"/>
    <w:rsid w:val="0083083D"/>
    <w:rsid w:val="00834ACE"/>
    <w:rsid w:val="00837969"/>
    <w:rsid w:val="00841709"/>
    <w:rsid w:val="008420E0"/>
    <w:rsid w:val="00842176"/>
    <w:rsid w:val="008431CC"/>
    <w:rsid w:val="008433C5"/>
    <w:rsid w:val="00845B9F"/>
    <w:rsid w:val="00847269"/>
    <w:rsid w:val="00850E97"/>
    <w:rsid w:val="00854F23"/>
    <w:rsid w:val="00856F35"/>
    <w:rsid w:val="00861106"/>
    <w:rsid w:val="00861264"/>
    <w:rsid w:val="00864355"/>
    <w:rsid w:val="00864CA8"/>
    <w:rsid w:val="00866BCF"/>
    <w:rsid w:val="00867502"/>
    <w:rsid w:val="00870ACE"/>
    <w:rsid w:val="00875583"/>
    <w:rsid w:val="00877637"/>
    <w:rsid w:val="00877CF9"/>
    <w:rsid w:val="00881873"/>
    <w:rsid w:val="00881ED1"/>
    <w:rsid w:val="00885E4E"/>
    <w:rsid w:val="0088748F"/>
    <w:rsid w:val="00892A2B"/>
    <w:rsid w:val="0089371D"/>
    <w:rsid w:val="00895F2A"/>
    <w:rsid w:val="008A349E"/>
    <w:rsid w:val="008A432F"/>
    <w:rsid w:val="008A4AC2"/>
    <w:rsid w:val="008A78AC"/>
    <w:rsid w:val="008B0341"/>
    <w:rsid w:val="008B09B6"/>
    <w:rsid w:val="008B3DEC"/>
    <w:rsid w:val="008B5F50"/>
    <w:rsid w:val="008B664E"/>
    <w:rsid w:val="008B6795"/>
    <w:rsid w:val="008B6D87"/>
    <w:rsid w:val="008B6E9B"/>
    <w:rsid w:val="008B73B8"/>
    <w:rsid w:val="008C0056"/>
    <w:rsid w:val="008C259B"/>
    <w:rsid w:val="008C5CD8"/>
    <w:rsid w:val="008C6C72"/>
    <w:rsid w:val="008D1363"/>
    <w:rsid w:val="008D2FA4"/>
    <w:rsid w:val="008D51C8"/>
    <w:rsid w:val="008D7D53"/>
    <w:rsid w:val="008E0FC6"/>
    <w:rsid w:val="008E286F"/>
    <w:rsid w:val="008E30C1"/>
    <w:rsid w:val="008F0D81"/>
    <w:rsid w:val="008F1729"/>
    <w:rsid w:val="008F3B0A"/>
    <w:rsid w:val="008F7EFA"/>
    <w:rsid w:val="00901385"/>
    <w:rsid w:val="00901ACC"/>
    <w:rsid w:val="00903B0B"/>
    <w:rsid w:val="00904532"/>
    <w:rsid w:val="00905C02"/>
    <w:rsid w:val="009066DE"/>
    <w:rsid w:val="00906979"/>
    <w:rsid w:val="00907C60"/>
    <w:rsid w:val="00910B93"/>
    <w:rsid w:val="00911E50"/>
    <w:rsid w:val="009130B0"/>
    <w:rsid w:val="009132B2"/>
    <w:rsid w:val="00914FFA"/>
    <w:rsid w:val="00915A65"/>
    <w:rsid w:val="00915C68"/>
    <w:rsid w:val="00916B3C"/>
    <w:rsid w:val="00916C11"/>
    <w:rsid w:val="0091746A"/>
    <w:rsid w:val="0091790C"/>
    <w:rsid w:val="00920570"/>
    <w:rsid w:val="009208A1"/>
    <w:rsid w:val="00925BFD"/>
    <w:rsid w:val="00925DCA"/>
    <w:rsid w:val="00926667"/>
    <w:rsid w:val="009311CB"/>
    <w:rsid w:val="00931845"/>
    <w:rsid w:val="009405F8"/>
    <w:rsid w:val="00946432"/>
    <w:rsid w:val="009504E0"/>
    <w:rsid w:val="00950A87"/>
    <w:rsid w:val="0095384B"/>
    <w:rsid w:val="00953E63"/>
    <w:rsid w:val="0095598E"/>
    <w:rsid w:val="00955BE1"/>
    <w:rsid w:val="00955D41"/>
    <w:rsid w:val="00957967"/>
    <w:rsid w:val="00964965"/>
    <w:rsid w:val="00966265"/>
    <w:rsid w:val="00966B50"/>
    <w:rsid w:val="00970401"/>
    <w:rsid w:val="00971243"/>
    <w:rsid w:val="00973BBA"/>
    <w:rsid w:val="00974E44"/>
    <w:rsid w:val="00975D8B"/>
    <w:rsid w:val="00975E74"/>
    <w:rsid w:val="00982A48"/>
    <w:rsid w:val="00985A78"/>
    <w:rsid w:val="0099337A"/>
    <w:rsid w:val="009937E4"/>
    <w:rsid w:val="00994AEB"/>
    <w:rsid w:val="00996BA6"/>
    <w:rsid w:val="0099774A"/>
    <w:rsid w:val="009A2347"/>
    <w:rsid w:val="009A6275"/>
    <w:rsid w:val="009A6283"/>
    <w:rsid w:val="009B1BAD"/>
    <w:rsid w:val="009B549A"/>
    <w:rsid w:val="009C251B"/>
    <w:rsid w:val="009C2D8A"/>
    <w:rsid w:val="009C2DFE"/>
    <w:rsid w:val="009C49C8"/>
    <w:rsid w:val="009C4A89"/>
    <w:rsid w:val="009D1C75"/>
    <w:rsid w:val="009D2644"/>
    <w:rsid w:val="009D2C5C"/>
    <w:rsid w:val="009D562F"/>
    <w:rsid w:val="009D6CB2"/>
    <w:rsid w:val="009D7D26"/>
    <w:rsid w:val="009E20D5"/>
    <w:rsid w:val="009E2B2B"/>
    <w:rsid w:val="009E430B"/>
    <w:rsid w:val="009E78C7"/>
    <w:rsid w:val="009F1784"/>
    <w:rsid w:val="009F2186"/>
    <w:rsid w:val="009F3649"/>
    <w:rsid w:val="009F670F"/>
    <w:rsid w:val="00A00033"/>
    <w:rsid w:val="00A10DD0"/>
    <w:rsid w:val="00A1688B"/>
    <w:rsid w:val="00A2099D"/>
    <w:rsid w:val="00A25AF0"/>
    <w:rsid w:val="00A266E2"/>
    <w:rsid w:val="00A30321"/>
    <w:rsid w:val="00A31D9A"/>
    <w:rsid w:val="00A34C34"/>
    <w:rsid w:val="00A421F6"/>
    <w:rsid w:val="00A4544C"/>
    <w:rsid w:val="00A473AF"/>
    <w:rsid w:val="00A51861"/>
    <w:rsid w:val="00A53035"/>
    <w:rsid w:val="00A53948"/>
    <w:rsid w:val="00A5764A"/>
    <w:rsid w:val="00A60B21"/>
    <w:rsid w:val="00A638D3"/>
    <w:rsid w:val="00A643A4"/>
    <w:rsid w:val="00A66FAD"/>
    <w:rsid w:val="00A6799A"/>
    <w:rsid w:val="00A71352"/>
    <w:rsid w:val="00A7142C"/>
    <w:rsid w:val="00A75935"/>
    <w:rsid w:val="00A759EC"/>
    <w:rsid w:val="00A761CF"/>
    <w:rsid w:val="00A768F5"/>
    <w:rsid w:val="00A76DD9"/>
    <w:rsid w:val="00A850BA"/>
    <w:rsid w:val="00A851A1"/>
    <w:rsid w:val="00A86399"/>
    <w:rsid w:val="00A8776C"/>
    <w:rsid w:val="00A91AAA"/>
    <w:rsid w:val="00A92959"/>
    <w:rsid w:val="00A92D9C"/>
    <w:rsid w:val="00A939D0"/>
    <w:rsid w:val="00A93CCF"/>
    <w:rsid w:val="00A961BE"/>
    <w:rsid w:val="00A9644E"/>
    <w:rsid w:val="00AA1C05"/>
    <w:rsid w:val="00AA708F"/>
    <w:rsid w:val="00AB0904"/>
    <w:rsid w:val="00AC1789"/>
    <w:rsid w:val="00AC1ECF"/>
    <w:rsid w:val="00AC201E"/>
    <w:rsid w:val="00AC462B"/>
    <w:rsid w:val="00AC547D"/>
    <w:rsid w:val="00AC689B"/>
    <w:rsid w:val="00AC716B"/>
    <w:rsid w:val="00AC7E72"/>
    <w:rsid w:val="00AD0DE6"/>
    <w:rsid w:val="00AD0E5B"/>
    <w:rsid w:val="00AD6757"/>
    <w:rsid w:val="00AE185A"/>
    <w:rsid w:val="00AE239F"/>
    <w:rsid w:val="00AE6F1E"/>
    <w:rsid w:val="00AF008D"/>
    <w:rsid w:val="00AF12C0"/>
    <w:rsid w:val="00AF16D3"/>
    <w:rsid w:val="00AF2A3C"/>
    <w:rsid w:val="00AF3A85"/>
    <w:rsid w:val="00AF5414"/>
    <w:rsid w:val="00AF5D1A"/>
    <w:rsid w:val="00AF74AD"/>
    <w:rsid w:val="00B000CA"/>
    <w:rsid w:val="00B011E9"/>
    <w:rsid w:val="00B03342"/>
    <w:rsid w:val="00B03436"/>
    <w:rsid w:val="00B04112"/>
    <w:rsid w:val="00B0413E"/>
    <w:rsid w:val="00B05333"/>
    <w:rsid w:val="00B05E5F"/>
    <w:rsid w:val="00B070D7"/>
    <w:rsid w:val="00B072C1"/>
    <w:rsid w:val="00B07F0B"/>
    <w:rsid w:val="00B10592"/>
    <w:rsid w:val="00B13065"/>
    <w:rsid w:val="00B15C7E"/>
    <w:rsid w:val="00B16082"/>
    <w:rsid w:val="00B25A36"/>
    <w:rsid w:val="00B25F1C"/>
    <w:rsid w:val="00B26824"/>
    <w:rsid w:val="00B26F30"/>
    <w:rsid w:val="00B31966"/>
    <w:rsid w:val="00B32904"/>
    <w:rsid w:val="00B36DE7"/>
    <w:rsid w:val="00B37EF9"/>
    <w:rsid w:val="00B46179"/>
    <w:rsid w:val="00B50D41"/>
    <w:rsid w:val="00B516BC"/>
    <w:rsid w:val="00B51C55"/>
    <w:rsid w:val="00B52F50"/>
    <w:rsid w:val="00B5326F"/>
    <w:rsid w:val="00B53D1E"/>
    <w:rsid w:val="00B53F90"/>
    <w:rsid w:val="00B565AE"/>
    <w:rsid w:val="00B56D69"/>
    <w:rsid w:val="00B62D4F"/>
    <w:rsid w:val="00B64231"/>
    <w:rsid w:val="00B6494C"/>
    <w:rsid w:val="00B7043F"/>
    <w:rsid w:val="00B74CF4"/>
    <w:rsid w:val="00B81257"/>
    <w:rsid w:val="00B81615"/>
    <w:rsid w:val="00B8227A"/>
    <w:rsid w:val="00B834C0"/>
    <w:rsid w:val="00B83896"/>
    <w:rsid w:val="00B8447C"/>
    <w:rsid w:val="00B860EA"/>
    <w:rsid w:val="00B86411"/>
    <w:rsid w:val="00B86FEC"/>
    <w:rsid w:val="00B87488"/>
    <w:rsid w:val="00B90A81"/>
    <w:rsid w:val="00B9131E"/>
    <w:rsid w:val="00B933CA"/>
    <w:rsid w:val="00B97C6A"/>
    <w:rsid w:val="00BA2566"/>
    <w:rsid w:val="00BA3829"/>
    <w:rsid w:val="00BA4C9F"/>
    <w:rsid w:val="00BA5D19"/>
    <w:rsid w:val="00BB0526"/>
    <w:rsid w:val="00BB15B0"/>
    <w:rsid w:val="00BB2FAF"/>
    <w:rsid w:val="00BB3D8E"/>
    <w:rsid w:val="00BC3F01"/>
    <w:rsid w:val="00BC51B3"/>
    <w:rsid w:val="00BC6E03"/>
    <w:rsid w:val="00BC6E91"/>
    <w:rsid w:val="00BC759F"/>
    <w:rsid w:val="00BD2396"/>
    <w:rsid w:val="00BD33C9"/>
    <w:rsid w:val="00BD3B27"/>
    <w:rsid w:val="00BD6491"/>
    <w:rsid w:val="00BD6B84"/>
    <w:rsid w:val="00BE06AA"/>
    <w:rsid w:val="00BE0F47"/>
    <w:rsid w:val="00BE1985"/>
    <w:rsid w:val="00BE3472"/>
    <w:rsid w:val="00BE381C"/>
    <w:rsid w:val="00BE4F23"/>
    <w:rsid w:val="00BE756E"/>
    <w:rsid w:val="00BF32AD"/>
    <w:rsid w:val="00BF76B2"/>
    <w:rsid w:val="00C029D9"/>
    <w:rsid w:val="00C03261"/>
    <w:rsid w:val="00C05D09"/>
    <w:rsid w:val="00C07723"/>
    <w:rsid w:val="00C11866"/>
    <w:rsid w:val="00C128CF"/>
    <w:rsid w:val="00C1680B"/>
    <w:rsid w:val="00C20940"/>
    <w:rsid w:val="00C20D52"/>
    <w:rsid w:val="00C2286D"/>
    <w:rsid w:val="00C2300C"/>
    <w:rsid w:val="00C240C8"/>
    <w:rsid w:val="00C24F66"/>
    <w:rsid w:val="00C25457"/>
    <w:rsid w:val="00C25FC7"/>
    <w:rsid w:val="00C26730"/>
    <w:rsid w:val="00C26F3F"/>
    <w:rsid w:val="00C3062C"/>
    <w:rsid w:val="00C30903"/>
    <w:rsid w:val="00C31629"/>
    <w:rsid w:val="00C32E6A"/>
    <w:rsid w:val="00C33A80"/>
    <w:rsid w:val="00C366FA"/>
    <w:rsid w:val="00C434C1"/>
    <w:rsid w:val="00C43AEF"/>
    <w:rsid w:val="00C43C4F"/>
    <w:rsid w:val="00C43E69"/>
    <w:rsid w:val="00C44AB2"/>
    <w:rsid w:val="00C45D30"/>
    <w:rsid w:val="00C472D2"/>
    <w:rsid w:val="00C540F4"/>
    <w:rsid w:val="00C54588"/>
    <w:rsid w:val="00C547CD"/>
    <w:rsid w:val="00C54DB6"/>
    <w:rsid w:val="00C5593B"/>
    <w:rsid w:val="00C563FA"/>
    <w:rsid w:val="00C57BC3"/>
    <w:rsid w:val="00C601D7"/>
    <w:rsid w:val="00C60F91"/>
    <w:rsid w:val="00C67492"/>
    <w:rsid w:val="00C7012C"/>
    <w:rsid w:val="00C70B8E"/>
    <w:rsid w:val="00C74F70"/>
    <w:rsid w:val="00C776E0"/>
    <w:rsid w:val="00C808A7"/>
    <w:rsid w:val="00C80EF1"/>
    <w:rsid w:val="00C83846"/>
    <w:rsid w:val="00C83BEC"/>
    <w:rsid w:val="00C84FAE"/>
    <w:rsid w:val="00C8696D"/>
    <w:rsid w:val="00C90102"/>
    <w:rsid w:val="00C9101D"/>
    <w:rsid w:val="00C91DAE"/>
    <w:rsid w:val="00C926B0"/>
    <w:rsid w:val="00C93421"/>
    <w:rsid w:val="00C94F16"/>
    <w:rsid w:val="00C96B5E"/>
    <w:rsid w:val="00CA11C9"/>
    <w:rsid w:val="00CA163A"/>
    <w:rsid w:val="00CA336F"/>
    <w:rsid w:val="00CA35C1"/>
    <w:rsid w:val="00CA492F"/>
    <w:rsid w:val="00CA5717"/>
    <w:rsid w:val="00CB020B"/>
    <w:rsid w:val="00CB2023"/>
    <w:rsid w:val="00CB20DC"/>
    <w:rsid w:val="00CB2659"/>
    <w:rsid w:val="00CB7944"/>
    <w:rsid w:val="00CC56D4"/>
    <w:rsid w:val="00CD0E99"/>
    <w:rsid w:val="00CD294D"/>
    <w:rsid w:val="00CD53B7"/>
    <w:rsid w:val="00CD639D"/>
    <w:rsid w:val="00CD65C7"/>
    <w:rsid w:val="00CE3493"/>
    <w:rsid w:val="00CE4DE7"/>
    <w:rsid w:val="00CE6B46"/>
    <w:rsid w:val="00CF1674"/>
    <w:rsid w:val="00CF19AB"/>
    <w:rsid w:val="00CF29FC"/>
    <w:rsid w:val="00CF3ECE"/>
    <w:rsid w:val="00CF4414"/>
    <w:rsid w:val="00CF7361"/>
    <w:rsid w:val="00CF7816"/>
    <w:rsid w:val="00D0054E"/>
    <w:rsid w:val="00D00A51"/>
    <w:rsid w:val="00D04604"/>
    <w:rsid w:val="00D100B4"/>
    <w:rsid w:val="00D11595"/>
    <w:rsid w:val="00D160CB"/>
    <w:rsid w:val="00D17421"/>
    <w:rsid w:val="00D17520"/>
    <w:rsid w:val="00D2336C"/>
    <w:rsid w:val="00D233E7"/>
    <w:rsid w:val="00D26533"/>
    <w:rsid w:val="00D265D1"/>
    <w:rsid w:val="00D30B9C"/>
    <w:rsid w:val="00D43EFC"/>
    <w:rsid w:val="00D45180"/>
    <w:rsid w:val="00D50530"/>
    <w:rsid w:val="00D5161F"/>
    <w:rsid w:val="00D54C33"/>
    <w:rsid w:val="00D6072A"/>
    <w:rsid w:val="00D60F0F"/>
    <w:rsid w:val="00D618A5"/>
    <w:rsid w:val="00D644DC"/>
    <w:rsid w:val="00D66DD3"/>
    <w:rsid w:val="00D7206D"/>
    <w:rsid w:val="00D73331"/>
    <w:rsid w:val="00D757F5"/>
    <w:rsid w:val="00D7631B"/>
    <w:rsid w:val="00D814D1"/>
    <w:rsid w:val="00D8387D"/>
    <w:rsid w:val="00D83D2F"/>
    <w:rsid w:val="00D94408"/>
    <w:rsid w:val="00D94910"/>
    <w:rsid w:val="00D95290"/>
    <w:rsid w:val="00DA1AB8"/>
    <w:rsid w:val="00DA35DC"/>
    <w:rsid w:val="00DA4DF2"/>
    <w:rsid w:val="00DA6137"/>
    <w:rsid w:val="00DB12A3"/>
    <w:rsid w:val="00DB288F"/>
    <w:rsid w:val="00DB439D"/>
    <w:rsid w:val="00DC0AFD"/>
    <w:rsid w:val="00DC3712"/>
    <w:rsid w:val="00DC6722"/>
    <w:rsid w:val="00DC73D9"/>
    <w:rsid w:val="00DC76CB"/>
    <w:rsid w:val="00DD1B67"/>
    <w:rsid w:val="00DD27FE"/>
    <w:rsid w:val="00DD34C1"/>
    <w:rsid w:val="00DD3DE9"/>
    <w:rsid w:val="00DD573B"/>
    <w:rsid w:val="00DD603E"/>
    <w:rsid w:val="00DE23FE"/>
    <w:rsid w:val="00DE244B"/>
    <w:rsid w:val="00DE26DD"/>
    <w:rsid w:val="00DE42A2"/>
    <w:rsid w:val="00DE45D8"/>
    <w:rsid w:val="00DE5CD1"/>
    <w:rsid w:val="00DF0FC1"/>
    <w:rsid w:val="00DF418D"/>
    <w:rsid w:val="00DF5ADF"/>
    <w:rsid w:val="00DF5F44"/>
    <w:rsid w:val="00E0071B"/>
    <w:rsid w:val="00E014B0"/>
    <w:rsid w:val="00E03CC3"/>
    <w:rsid w:val="00E04028"/>
    <w:rsid w:val="00E040B0"/>
    <w:rsid w:val="00E04C28"/>
    <w:rsid w:val="00E0691E"/>
    <w:rsid w:val="00E06ECD"/>
    <w:rsid w:val="00E107CF"/>
    <w:rsid w:val="00E139CA"/>
    <w:rsid w:val="00E14DD9"/>
    <w:rsid w:val="00E1565F"/>
    <w:rsid w:val="00E16552"/>
    <w:rsid w:val="00E25672"/>
    <w:rsid w:val="00E3042B"/>
    <w:rsid w:val="00E32CC8"/>
    <w:rsid w:val="00E35EF6"/>
    <w:rsid w:val="00E36034"/>
    <w:rsid w:val="00E41328"/>
    <w:rsid w:val="00E44413"/>
    <w:rsid w:val="00E47C10"/>
    <w:rsid w:val="00E51E7D"/>
    <w:rsid w:val="00E537BF"/>
    <w:rsid w:val="00E544ED"/>
    <w:rsid w:val="00E551E0"/>
    <w:rsid w:val="00E55684"/>
    <w:rsid w:val="00E55C21"/>
    <w:rsid w:val="00E56927"/>
    <w:rsid w:val="00E61CA7"/>
    <w:rsid w:val="00E669B6"/>
    <w:rsid w:val="00E71CC9"/>
    <w:rsid w:val="00E71EDE"/>
    <w:rsid w:val="00E72B1F"/>
    <w:rsid w:val="00E74F49"/>
    <w:rsid w:val="00E753C5"/>
    <w:rsid w:val="00E777AE"/>
    <w:rsid w:val="00E777D3"/>
    <w:rsid w:val="00E8048D"/>
    <w:rsid w:val="00E82B72"/>
    <w:rsid w:val="00E83919"/>
    <w:rsid w:val="00E83AA9"/>
    <w:rsid w:val="00E83C5C"/>
    <w:rsid w:val="00E8560D"/>
    <w:rsid w:val="00E87355"/>
    <w:rsid w:val="00E91F19"/>
    <w:rsid w:val="00E93108"/>
    <w:rsid w:val="00E952F7"/>
    <w:rsid w:val="00E9573F"/>
    <w:rsid w:val="00E965EF"/>
    <w:rsid w:val="00E97BBD"/>
    <w:rsid w:val="00EA0AC0"/>
    <w:rsid w:val="00EA0C4B"/>
    <w:rsid w:val="00EA4035"/>
    <w:rsid w:val="00EA6643"/>
    <w:rsid w:val="00EA7978"/>
    <w:rsid w:val="00EB24D4"/>
    <w:rsid w:val="00EB30A3"/>
    <w:rsid w:val="00EB37EF"/>
    <w:rsid w:val="00EB39D8"/>
    <w:rsid w:val="00EB3BBF"/>
    <w:rsid w:val="00EB4404"/>
    <w:rsid w:val="00EB6C44"/>
    <w:rsid w:val="00EB7A22"/>
    <w:rsid w:val="00EC032E"/>
    <w:rsid w:val="00EC25FC"/>
    <w:rsid w:val="00EC6A42"/>
    <w:rsid w:val="00EC6FBB"/>
    <w:rsid w:val="00EC702B"/>
    <w:rsid w:val="00ED5D70"/>
    <w:rsid w:val="00ED75DB"/>
    <w:rsid w:val="00ED7891"/>
    <w:rsid w:val="00EE02D4"/>
    <w:rsid w:val="00EE42F7"/>
    <w:rsid w:val="00EF33E8"/>
    <w:rsid w:val="00EF49AC"/>
    <w:rsid w:val="00EF72FC"/>
    <w:rsid w:val="00F012FE"/>
    <w:rsid w:val="00F017F9"/>
    <w:rsid w:val="00F021D2"/>
    <w:rsid w:val="00F04A4B"/>
    <w:rsid w:val="00F064B0"/>
    <w:rsid w:val="00F07A12"/>
    <w:rsid w:val="00F15951"/>
    <w:rsid w:val="00F2180F"/>
    <w:rsid w:val="00F264EC"/>
    <w:rsid w:val="00F27436"/>
    <w:rsid w:val="00F30755"/>
    <w:rsid w:val="00F32694"/>
    <w:rsid w:val="00F3406F"/>
    <w:rsid w:val="00F341BA"/>
    <w:rsid w:val="00F36FFD"/>
    <w:rsid w:val="00F41C2A"/>
    <w:rsid w:val="00F445EB"/>
    <w:rsid w:val="00F45384"/>
    <w:rsid w:val="00F47CEB"/>
    <w:rsid w:val="00F54116"/>
    <w:rsid w:val="00F606A6"/>
    <w:rsid w:val="00F60765"/>
    <w:rsid w:val="00F60E4A"/>
    <w:rsid w:val="00F61250"/>
    <w:rsid w:val="00F61D26"/>
    <w:rsid w:val="00F621E6"/>
    <w:rsid w:val="00F65DE8"/>
    <w:rsid w:val="00F671D7"/>
    <w:rsid w:val="00F71DDF"/>
    <w:rsid w:val="00F72FF1"/>
    <w:rsid w:val="00F731CA"/>
    <w:rsid w:val="00F741E0"/>
    <w:rsid w:val="00F75C5A"/>
    <w:rsid w:val="00F819A1"/>
    <w:rsid w:val="00F87D61"/>
    <w:rsid w:val="00F95E85"/>
    <w:rsid w:val="00F96F21"/>
    <w:rsid w:val="00FA0E52"/>
    <w:rsid w:val="00FB12A1"/>
    <w:rsid w:val="00FB6B05"/>
    <w:rsid w:val="00FC248E"/>
    <w:rsid w:val="00FC3D38"/>
    <w:rsid w:val="00FC668B"/>
    <w:rsid w:val="00FC7343"/>
    <w:rsid w:val="00FC7D2A"/>
    <w:rsid w:val="00FD462F"/>
    <w:rsid w:val="00FD64AF"/>
    <w:rsid w:val="00FD711E"/>
    <w:rsid w:val="00FE0CDF"/>
    <w:rsid w:val="00FE4C6B"/>
    <w:rsid w:val="00FE51C8"/>
    <w:rsid w:val="00FF033F"/>
    <w:rsid w:val="00FF03D9"/>
    <w:rsid w:val="00FF10E4"/>
    <w:rsid w:val="00FF244C"/>
    <w:rsid w:val="00FF2BB4"/>
    <w:rsid w:val="00FF3733"/>
    <w:rsid w:val="00FF5C49"/>
    <w:rsid w:val="00FF60FB"/>
    <w:rsid w:val="00FF6850"/>
    <w:rsid w:val="035FF9D1"/>
    <w:rsid w:val="396F1675"/>
    <w:rsid w:val="49474CC7"/>
    <w:rsid w:val="4C03AAC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627992"/>
  <w15:docId w15:val="{1587E0CB-3CA4-4C23-BE40-CDCBD3350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914"/>
    <w:pPr>
      <w:suppressAutoHyphens/>
      <w:spacing w:before="120" w:after="120"/>
    </w:pPr>
    <w:rPr>
      <w:rFonts w:eastAsia="Times New Roman"/>
      <w:szCs w:val="20"/>
      <w:lang w:eastAsia="en-US"/>
    </w:rPr>
  </w:style>
  <w:style w:type="paragraph" w:styleId="Heading3">
    <w:name w:val="heading 3"/>
    <w:basedOn w:val="Normal"/>
    <w:link w:val="Heading3Char"/>
    <w:uiPriority w:val="99"/>
    <w:qFormat/>
    <w:locked/>
    <w:rsid w:val="00374624"/>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374624"/>
    <w:rPr>
      <w:rFonts w:ascii="Times New Roman" w:hAnsi="Times New Roman" w:cs="Times New Roman"/>
      <w:b/>
      <w:bCs/>
      <w:sz w:val="27"/>
      <w:szCs w:val="27"/>
    </w:rPr>
  </w:style>
  <w:style w:type="paragraph" w:styleId="Header">
    <w:name w:val="header"/>
    <w:basedOn w:val="Normal"/>
    <w:link w:val="HeaderChar"/>
    <w:uiPriority w:val="99"/>
    <w:rsid w:val="00856F35"/>
    <w:pPr>
      <w:tabs>
        <w:tab w:val="center" w:pos="4513"/>
        <w:tab w:val="right" w:pos="9026"/>
      </w:tabs>
    </w:pPr>
    <w:rPr>
      <w:rFonts w:eastAsia="Calibri" w:cs="Times New Roman"/>
      <w:lang w:eastAsia="ja-JP"/>
    </w:rPr>
  </w:style>
  <w:style w:type="character" w:customStyle="1" w:styleId="HeaderChar">
    <w:name w:val="Header Char"/>
    <w:basedOn w:val="DefaultParagraphFont"/>
    <w:link w:val="Header"/>
    <w:uiPriority w:val="99"/>
    <w:locked/>
    <w:rsid w:val="00856F35"/>
    <w:rPr>
      <w:rFonts w:cs="Times New Roman"/>
    </w:rPr>
  </w:style>
  <w:style w:type="paragraph" w:styleId="Footer">
    <w:name w:val="footer"/>
    <w:basedOn w:val="Normal"/>
    <w:link w:val="FooterChar"/>
    <w:uiPriority w:val="99"/>
    <w:semiHidden/>
    <w:rsid w:val="00856F35"/>
    <w:pPr>
      <w:tabs>
        <w:tab w:val="center" w:pos="4513"/>
        <w:tab w:val="right" w:pos="9026"/>
      </w:tabs>
    </w:pPr>
    <w:rPr>
      <w:rFonts w:eastAsia="Calibri" w:cs="Times New Roman"/>
      <w:lang w:eastAsia="ja-JP"/>
    </w:rPr>
  </w:style>
  <w:style w:type="character" w:customStyle="1" w:styleId="FooterChar">
    <w:name w:val="Footer Char"/>
    <w:basedOn w:val="DefaultParagraphFont"/>
    <w:link w:val="Footer"/>
    <w:uiPriority w:val="99"/>
    <w:semiHidden/>
    <w:locked/>
    <w:rsid w:val="00856F35"/>
    <w:rPr>
      <w:rFonts w:cs="Times New Roman"/>
    </w:rPr>
  </w:style>
  <w:style w:type="paragraph" w:styleId="BalloonText">
    <w:name w:val="Balloon Text"/>
    <w:basedOn w:val="Normal"/>
    <w:link w:val="BalloonTextChar"/>
    <w:uiPriority w:val="99"/>
    <w:semiHidden/>
    <w:rsid w:val="00856F35"/>
    <w:rPr>
      <w:rFonts w:ascii="Tahoma" w:eastAsia="Calibri" w:hAnsi="Tahoma" w:cs="Times New Roman"/>
      <w:sz w:val="16"/>
      <w:szCs w:val="16"/>
      <w:lang w:eastAsia="ja-JP"/>
    </w:rPr>
  </w:style>
  <w:style w:type="character" w:customStyle="1" w:styleId="BalloonTextChar">
    <w:name w:val="Balloon Text Char"/>
    <w:basedOn w:val="DefaultParagraphFont"/>
    <w:link w:val="BalloonText"/>
    <w:uiPriority w:val="99"/>
    <w:semiHidden/>
    <w:locked/>
    <w:rsid w:val="00856F35"/>
    <w:rPr>
      <w:rFonts w:ascii="Tahoma" w:hAnsi="Tahoma" w:cs="Times New Roman"/>
      <w:sz w:val="16"/>
    </w:rPr>
  </w:style>
  <w:style w:type="paragraph" w:customStyle="1" w:styleId="NoParagraphStyle">
    <w:name w:val="[No Paragraph Style]"/>
    <w:uiPriority w:val="99"/>
    <w:rsid w:val="00856F35"/>
    <w:pPr>
      <w:autoSpaceDE w:val="0"/>
      <w:autoSpaceDN w:val="0"/>
      <w:adjustRightInd w:val="0"/>
      <w:spacing w:line="288" w:lineRule="auto"/>
      <w:textAlignment w:val="center"/>
    </w:pPr>
    <w:rPr>
      <w:rFonts w:ascii="Times Regular" w:eastAsia="Times New Roman" w:hAnsi="Times Regular" w:cs="Times Regular"/>
      <w:color w:val="000000"/>
      <w:sz w:val="24"/>
      <w:szCs w:val="24"/>
      <w:lang w:eastAsia="en-US"/>
    </w:rPr>
  </w:style>
  <w:style w:type="paragraph" w:customStyle="1" w:styleId="Default">
    <w:name w:val="Default"/>
    <w:uiPriority w:val="99"/>
    <w:rsid w:val="0043114A"/>
    <w:pPr>
      <w:autoSpaceDE w:val="0"/>
      <w:autoSpaceDN w:val="0"/>
      <w:adjustRightInd w:val="0"/>
    </w:pPr>
    <w:rPr>
      <w:color w:val="000000"/>
      <w:sz w:val="24"/>
      <w:szCs w:val="24"/>
    </w:rPr>
  </w:style>
  <w:style w:type="character" w:customStyle="1" w:styleId="A0">
    <w:name w:val="A0"/>
    <w:uiPriority w:val="99"/>
    <w:rsid w:val="0043114A"/>
    <w:rPr>
      <w:color w:val="000000"/>
      <w:sz w:val="14"/>
    </w:rPr>
  </w:style>
  <w:style w:type="paragraph" w:styleId="List">
    <w:name w:val="List"/>
    <w:basedOn w:val="Normal"/>
    <w:uiPriority w:val="99"/>
    <w:rsid w:val="00C54DB6"/>
    <w:pPr>
      <w:ind w:left="360" w:hanging="360"/>
    </w:pPr>
    <w:rPr>
      <w:rFonts w:ascii="Times New Roman" w:hAnsi="Times New Roman" w:cs="Times New Roman"/>
    </w:rPr>
  </w:style>
  <w:style w:type="paragraph" w:customStyle="1" w:styleId="BodySingle">
    <w:name w:val="Body Single"/>
    <w:uiPriority w:val="99"/>
    <w:rsid w:val="00C54DB6"/>
    <w:rPr>
      <w:rFonts w:ascii="Times New Roman" w:eastAsia="Times New Roman" w:hAnsi="Times New Roman" w:cs="Times New Roman"/>
      <w:color w:val="000000"/>
      <w:sz w:val="24"/>
      <w:szCs w:val="20"/>
      <w:lang w:val="en-US" w:eastAsia="en-US"/>
    </w:rPr>
  </w:style>
  <w:style w:type="character" w:styleId="Hyperlink">
    <w:name w:val="Hyperlink"/>
    <w:basedOn w:val="DefaultParagraphFont"/>
    <w:uiPriority w:val="99"/>
    <w:rsid w:val="00FC668B"/>
    <w:rPr>
      <w:rFonts w:cs="Times New Roman"/>
      <w:color w:val="0000FF"/>
      <w:u w:val="single"/>
    </w:rPr>
  </w:style>
  <w:style w:type="paragraph" w:styleId="ListParagraph">
    <w:name w:val="List Paragraph"/>
    <w:basedOn w:val="Normal"/>
    <w:uiPriority w:val="99"/>
    <w:qFormat/>
    <w:rsid w:val="009B1BAD"/>
    <w:pPr>
      <w:ind w:left="720"/>
      <w:contextualSpacing/>
    </w:pPr>
    <w:rPr>
      <w:rFonts w:eastAsia="Calibri" w:cs="Times New Roman"/>
      <w:szCs w:val="22"/>
      <w:lang w:eastAsia="en-GB"/>
    </w:rPr>
  </w:style>
  <w:style w:type="character" w:customStyle="1" w:styleId="apple-converted-space">
    <w:name w:val="apple-converted-space"/>
    <w:basedOn w:val="DefaultParagraphFont"/>
    <w:uiPriority w:val="99"/>
    <w:rsid w:val="00374624"/>
    <w:rPr>
      <w:rFonts w:cs="Times New Roman"/>
    </w:rPr>
  </w:style>
  <w:style w:type="character" w:styleId="Emphasis">
    <w:name w:val="Emphasis"/>
    <w:basedOn w:val="DefaultParagraphFont"/>
    <w:uiPriority w:val="99"/>
    <w:qFormat/>
    <w:locked/>
    <w:rsid w:val="00374624"/>
    <w:rPr>
      <w:rFonts w:cs="Times New Roman"/>
      <w:i/>
      <w:iCs/>
    </w:rPr>
  </w:style>
  <w:style w:type="character" w:styleId="FollowedHyperlink">
    <w:name w:val="FollowedHyperlink"/>
    <w:basedOn w:val="DefaultParagraphFont"/>
    <w:uiPriority w:val="99"/>
    <w:rsid w:val="00374624"/>
    <w:rPr>
      <w:rFonts w:cs="Times New Roman"/>
      <w:color w:val="800080"/>
      <w:u w:val="single"/>
    </w:rPr>
  </w:style>
  <w:style w:type="character" w:styleId="CommentReference">
    <w:name w:val="annotation reference"/>
    <w:basedOn w:val="DefaultParagraphFont"/>
    <w:uiPriority w:val="99"/>
    <w:semiHidden/>
    <w:rsid w:val="00D11595"/>
    <w:rPr>
      <w:rFonts w:cs="Times New Roman"/>
      <w:sz w:val="16"/>
      <w:szCs w:val="16"/>
    </w:rPr>
  </w:style>
  <w:style w:type="paragraph" w:styleId="CommentText">
    <w:name w:val="annotation text"/>
    <w:basedOn w:val="Normal"/>
    <w:link w:val="CommentTextChar"/>
    <w:uiPriority w:val="99"/>
    <w:semiHidden/>
    <w:rsid w:val="00D11595"/>
  </w:style>
  <w:style w:type="character" w:customStyle="1" w:styleId="CommentTextChar">
    <w:name w:val="Comment Text Char"/>
    <w:basedOn w:val="DefaultParagraphFont"/>
    <w:link w:val="CommentText"/>
    <w:uiPriority w:val="99"/>
    <w:semiHidden/>
    <w:locked/>
    <w:rsid w:val="00DD34C1"/>
    <w:rPr>
      <w:rFonts w:eastAsia="Times New Roman" w:cs="Times New Roman"/>
      <w:sz w:val="20"/>
      <w:szCs w:val="20"/>
      <w:lang w:eastAsia="en-US"/>
    </w:rPr>
  </w:style>
  <w:style w:type="paragraph" w:styleId="CommentSubject">
    <w:name w:val="annotation subject"/>
    <w:basedOn w:val="CommentText"/>
    <w:next w:val="CommentText"/>
    <w:link w:val="CommentSubjectChar"/>
    <w:uiPriority w:val="99"/>
    <w:semiHidden/>
    <w:rsid w:val="00D11595"/>
    <w:rPr>
      <w:b/>
      <w:bCs/>
    </w:rPr>
  </w:style>
  <w:style w:type="character" w:customStyle="1" w:styleId="CommentSubjectChar">
    <w:name w:val="Comment Subject Char"/>
    <w:basedOn w:val="CommentTextChar"/>
    <w:link w:val="CommentSubject"/>
    <w:uiPriority w:val="99"/>
    <w:semiHidden/>
    <w:locked/>
    <w:rsid w:val="00DD34C1"/>
    <w:rPr>
      <w:rFonts w:eastAsia="Times New Roman" w:cs="Times New Roman"/>
      <w:b/>
      <w:bCs/>
      <w:sz w:val="20"/>
      <w:szCs w:val="20"/>
      <w:lang w:eastAsia="en-US"/>
    </w:rPr>
  </w:style>
  <w:style w:type="table" w:styleId="TableGrid">
    <w:name w:val="Table Grid"/>
    <w:basedOn w:val="TableNormal"/>
    <w:locked/>
    <w:rsid w:val="007D50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65C7"/>
    <w:rPr>
      <w:rFonts w:eastAsia="Times New Roman"/>
      <w:sz w:val="20"/>
      <w:szCs w:val="20"/>
      <w:lang w:eastAsia="en-US"/>
    </w:rPr>
  </w:style>
  <w:style w:type="character" w:styleId="UnresolvedMention">
    <w:name w:val="Unresolved Mention"/>
    <w:basedOn w:val="DefaultParagraphFont"/>
    <w:uiPriority w:val="99"/>
    <w:semiHidden/>
    <w:unhideWhenUsed/>
    <w:rsid w:val="00FC7D2A"/>
    <w:rPr>
      <w:color w:val="605E5C"/>
      <w:shd w:val="clear" w:color="auto" w:fill="E1DFDD"/>
    </w:rPr>
  </w:style>
  <w:style w:type="paragraph" w:styleId="NormalWeb">
    <w:name w:val="Normal (Web)"/>
    <w:basedOn w:val="Normal"/>
    <w:uiPriority w:val="99"/>
    <w:unhideWhenUsed/>
    <w:rsid w:val="00830743"/>
    <w:pPr>
      <w:spacing w:before="100" w:beforeAutospacing="1" w:after="100" w:afterAutospacing="1"/>
    </w:pPr>
    <w:rPr>
      <w:rFonts w:ascii="Times New Roman" w:hAnsi="Times New Roman" w:cs="Times New Roman"/>
      <w:sz w:val="24"/>
      <w:szCs w:val="24"/>
      <w:lang w:eastAsia="en-GB"/>
    </w:rPr>
  </w:style>
  <w:style w:type="character" w:styleId="Strong">
    <w:name w:val="Strong"/>
    <w:basedOn w:val="DefaultParagraphFont"/>
    <w:uiPriority w:val="22"/>
    <w:qFormat/>
    <w:locked/>
    <w:rsid w:val="00830743"/>
    <w:rPr>
      <w:b/>
      <w:bCs/>
    </w:rPr>
  </w:style>
  <w:style w:type="character" w:customStyle="1" w:styleId="normaltextrun">
    <w:name w:val="normaltextrun"/>
    <w:basedOn w:val="DefaultParagraphFont"/>
    <w:rsid w:val="00881ED1"/>
  </w:style>
  <w:style w:type="paragraph" w:customStyle="1" w:styleId="paragraph">
    <w:name w:val="paragraph"/>
    <w:basedOn w:val="Normal"/>
    <w:rsid w:val="00C25457"/>
    <w:pPr>
      <w:suppressAutoHyphens w:val="0"/>
      <w:spacing w:before="100" w:beforeAutospacing="1" w:after="100" w:afterAutospacing="1"/>
    </w:pPr>
    <w:rPr>
      <w:rFonts w:ascii="Times New Roman" w:hAnsi="Times New Roman" w:cs="Times New Roman"/>
      <w:sz w:val="24"/>
      <w:szCs w:val="24"/>
      <w:lang w:eastAsia="en-GB"/>
    </w:rPr>
  </w:style>
  <w:style w:type="character" w:customStyle="1" w:styleId="eop">
    <w:name w:val="eop"/>
    <w:basedOn w:val="DefaultParagraphFont"/>
    <w:rsid w:val="00C25457"/>
  </w:style>
  <w:style w:type="paragraph" w:styleId="Revision">
    <w:name w:val="Revision"/>
    <w:hidden/>
    <w:uiPriority w:val="99"/>
    <w:semiHidden/>
    <w:rsid w:val="001D3F16"/>
    <w:rPr>
      <w:rFonts w:eastAsia="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8711">
      <w:bodyDiv w:val="1"/>
      <w:marLeft w:val="0"/>
      <w:marRight w:val="0"/>
      <w:marTop w:val="0"/>
      <w:marBottom w:val="0"/>
      <w:divBdr>
        <w:top w:val="none" w:sz="0" w:space="0" w:color="auto"/>
        <w:left w:val="none" w:sz="0" w:space="0" w:color="auto"/>
        <w:bottom w:val="none" w:sz="0" w:space="0" w:color="auto"/>
        <w:right w:val="none" w:sz="0" w:space="0" w:color="auto"/>
      </w:divBdr>
    </w:div>
    <w:div w:id="296490841">
      <w:bodyDiv w:val="1"/>
      <w:marLeft w:val="0"/>
      <w:marRight w:val="0"/>
      <w:marTop w:val="0"/>
      <w:marBottom w:val="0"/>
      <w:divBdr>
        <w:top w:val="none" w:sz="0" w:space="0" w:color="auto"/>
        <w:left w:val="none" w:sz="0" w:space="0" w:color="auto"/>
        <w:bottom w:val="none" w:sz="0" w:space="0" w:color="auto"/>
        <w:right w:val="none" w:sz="0" w:space="0" w:color="auto"/>
      </w:divBdr>
    </w:div>
    <w:div w:id="813526710">
      <w:bodyDiv w:val="1"/>
      <w:marLeft w:val="0"/>
      <w:marRight w:val="0"/>
      <w:marTop w:val="0"/>
      <w:marBottom w:val="0"/>
      <w:divBdr>
        <w:top w:val="none" w:sz="0" w:space="0" w:color="auto"/>
        <w:left w:val="none" w:sz="0" w:space="0" w:color="auto"/>
        <w:bottom w:val="none" w:sz="0" w:space="0" w:color="auto"/>
        <w:right w:val="none" w:sz="0" w:space="0" w:color="auto"/>
      </w:divBdr>
    </w:div>
    <w:div w:id="967708028">
      <w:bodyDiv w:val="1"/>
      <w:marLeft w:val="0"/>
      <w:marRight w:val="0"/>
      <w:marTop w:val="0"/>
      <w:marBottom w:val="0"/>
      <w:divBdr>
        <w:top w:val="none" w:sz="0" w:space="0" w:color="auto"/>
        <w:left w:val="none" w:sz="0" w:space="0" w:color="auto"/>
        <w:bottom w:val="none" w:sz="0" w:space="0" w:color="auto"/>
        <w:right w:val="none" w:sz="0" w:space="0" w:color="auto"/>
      </w:divBdr>
      <w:divsChild>
        <w:div w:id="330059929">
          <w:marLeft w:val="0"/>
          <w:marRight w:val="0"/>
          <w:marTop w:val="0"/>
          <w:marBottom w:val="0"/>
          <w:divBdr>
            <w:top w:val="none" w:sz="0" w:space="0" w:color="auto"/>
            <w:left w:val="none" w:sz="0" w:space="0" w:color="auto"/>
            <w:bottom w:val="none" w:sz="0" w:space="0" w:color="auto"/>
            <w:right w:val="none" w:sz="0" w:space="0" w:color="auto"/>
          </w:divBdr>
        </w:div>
        <w:div w:id="291639051">
          <w:marLeft w:val="0"/>
          <w:marRight w:val="0"/>
          <w:marTop w:val="0"/>
          <w:marBottom w:val="0"/>
          <w:divBdr>
            <w:top w:val="none" w:sz="0" w:space="0" w:color="auto"/>
            <w:left w:val="none" w:sz="0" w:space="0" w:color="auto"/>
            <w:bottom w:val="none" w:sz="0" w:space="0" w:color="auto"/>
            <w:right w:val="none" w:sz="0" w:space="0" w:color="auto"/>
          </w:divBdr>
        </w:div>
        <w:div w:id="395589461">
          <w:marLeft w:val="0"/>
          <w:marRight w:val="0"/>
          <w:marTop w:val="0"/>
          <w:marBottom w:val="0"/>
          <w:divBdr>
            <w:top w:val="none" w:sz="0" w:space="0" w:color="auto"/>
            <w:left w:val="none" w:sz="0" w:space="0" w:color="auto"/>
            <w:bottom w:val="none" w:sz="0" w:space="0" w:color="auto"/>
            <w:right w:val="none" w:sz="0" w:space="0" w:color="auto"/>
          </w:divBdr>
        </w:div>
        <w:div w:id="1255288840">
          <w:marLeft w:val="0"/>
          <w:marRight w:val="0"/>
          <w:marTop w:val="0"/>
          <w:marBottom w:val="0"/>
          <w:divBdr>
            <w:top w:val="none" w:sz="0" w:space="0" w:color="auto"/>
            <w:left w:val="none" w:sz="0" w:space="0" w:color="auto"/>
            <w:bottom w:val="none" w:sz="0" w:space="0" w:color="auto"/>
            <w:right w:val="none" w:sz="0" w:space="0" w:color="auto"/>
          </w:divBdr>
        </w:div>
      </w:divsChild>
    </w:div>
    <w:div w:id="1351640864">
      <w:bodyDiv w:val="1"/>
      <w:marLeft w:val="0"/>
      <w:marRight w:val="0"/>
      <w:marTop w:val="0"/>
      <w:marBottom w:val="0"/>
      <w:divBdr>
        <w:top w:val="none" w:sz="0" w:space="0" w:color="auto"/>
        <w:left w:val="none" w:sz="0" w:space="0" w:color="auto"/>
        <w:bottom w:val="none" w:sz="0" w:space="0" w:color="auto"/>
        <w:right w:val="none" w:sz="0" w:space="0" w:color="auto"/>
      </w:divBdr>
    </w:div>
    <w:div w:id="1421220493">
      <w:bodyDiv w:val="1"/>
      <w:marLeft w:val="0"/>
      <w:marRight w:val="0"/>
      <w:marTop w:val="0"/>
      <w:marBottom w:val="0"/>
      <w:divBdr>
        <w:top w:val="none" w:sz="0" w:space="0" w:color="auto"/>
        <w:left w:val="none" w:sz="0" w:space="0" w:color="auto"/>
        <w:bottom w:val="none" w:sz="0" w:space="0" w:color="auto"/>
        <w:right w:val="none" w:sz="0" w:space="0" w:color="auto"/>
      </w:divBdr>
    </w:div>
    <w:div w:id="1435440257">
      <w:bodyDiv w:val="1"/>
      <w:marLeft w:val="0"/>
      <w:marRight w:val="0"/>
      <w:marTop w:val="0"/>
      <w:marBottom w:val="0"/>
      <w:divBdr>
        <w:top w:val="none" w:sz="0" w:space="0" w:color="auto"/>
        <w:left w:val="none" w:sz="0" w:space="0" w:color="auto"/>
        <w:bottom w:val="none" w:sz="0" w:space="0" w:color="auto"/>
        <w:right w:val="none" w:sz="0" w:space="0" w:color="auto"/>
      </w:divBdr>
    </w:div>
    <w:div w:id="1498419276">
      <w:bodyDiv w:val="1"/>
      <w:marLeft w:val="0"/>
      <w:marRight w:val="0"/>
      <w:marTop w:val="0"/>
      <w:marBottom w:val="0"/>
      <w:divBdr>
        <w:top w:val="none" w:sz="0" w:space="0" w:color="auto"/>
        <w:left w:val="none" w:sz="0" w:space="0" w:color="auto"/>
        <w:bottom w:val="none" w:sz="0" w:space="0" w:color="auto"/>
        <w:right w:val="none" w:sz="0" w:space="0" w:color="auto"/>
      </w:divBdr>
    </w:div>
    <w:div w:id="1801605930">
      <w:bodyDiv w:val="1"/>
      <w:marLeft w:val="0"/>
      <w:marRight w:val="0"/>
      <w:marTop w:val="0"/>
      <w:marBottom w:val="0"/>
      <w:divBdr>
        <w:top w:val="none" w:sz="0" w:space="0" w:color="auto"/>
        <w:left w:val="none" w:sz="0" w:space="0" w:color="auto"/>
        <w:bottom w:val="none" w:sz="0" w:space="0" w:color="auto"/>
        <w:right w:val="none" w:sz="0" w:space="0" w:color="auto"/>
      </w:divBdr>
    </w:div>
    <w:div w:id="1929995871">
      <w:bodyDiv w:val="1"/>
      <w:marLeft w:val="0"/>
      <w:marRight w:val="0"/>
      <w:marTop w:val="0"/>
      <w:marBottom w:val="0"/>
      <w:divBdr>
        <w:top w:val="none" w:sz="0" w:space="0" w:color="auto"/>
        <w:left w:val="none" w:sz="0" w:space="0" w:color="auto"/>
        <w:bottom w:val="none" w:sz="0" w:space="0" w:color="auto"/>
        <w:right w:val="none" w:sz="0" w:space="0" w:color="auto"/>
      </w:divBdr>
    </w:div>
    <w:div w:id="1974363109">
      <w:marLeft w:val="0"/>
      <w:marRight w:val="0"/>
      <w:marTop w:val="0"/>
      <w:marBottom w:val="0"/>
      <w:divBdr>
        <w:top w:val="none" w:sz="0" w:space="0" w:color="auto"/>
        <w:left w:val="none" w:sz="0" w:space="0" w:color="auto"/>
        <w:bottom w:val="none" w:sz="0" w:space="0" w:color="auto"/>
        <w:right w:val="none" w:sz="0" w:space="0" w:color="auto"/>
      </w:divBdr>
    </w:div>
    <w:div w:id="1974363110">
      <w:marLeft w:val="0"/>
      <w:marRight w:val="0"/>
      <w:marTop w:val="0"/>
      <w:marBottom w:val="0"/>
      <w:divBdr>
        <w:top w:val="none" w:sz="0" w:space="0" w:color="auto"/>
        <w:left w:val="none" w:sz="0" w:space="0" w:color="auto"/>
        <w:bottom w:val="none" w:sz="0" w:space="0" w:color="auto"/>
        <w:right w:val="none" w:sz="0" w:space="0" w:color="auto"/>
      </w:divBdr>
    </w:div>
    <w:div w:id="1974363111">
      <w:marLeft w:val="0"/>
      <w:marRight w:val="0"/>
      <w:marTop w:val="0"/>
      <w:marBottom w:val="0"/>
      <w:divBdr>
        <w:top w:val="none" w:sz="0" w:space="0" w:color="auto"/>
        <w:left w:val="none" w:sz="0" w:space="0" w:color="auto"/>
        <w:bottom w:val="none" w:sz="0" w:space="0" w:color="auto"/>
        <w:right w:val="none" w:sz="0" w:space="0" w:color="auto"/>
      </w:divBdr>
    </w:div>
    <w:div w:id="1974363112">
      <w:marLeft w:val="0"/>
      <w:marRight w:val="0"/>
      <w:marTop w:val="0"/>
      <w:marBottom w:val="0"/>
      <w:divBdr>
        <w:top w:val="none" w:sz="0" w:space="0" w:color="auto"/>
        <w:left w:val="none" w:sz="0" w:space="0" w:color="auto"/>
        <w:bottom w:val="none" w:sz="0" w:space="0" w:color="auto"/>
        <w:right w:val="none" w:sz="0" w:space="0" w:color="auto"/>
      </w:divBdr>
    </w:div>
    <w:div w:id="1974363113">
      <w:marLeft w:val="0"/>
      <w:marRight w:val="0"/>
      <w:marTop w:val="0"/>
      <w:marBottom w:val="0"/>
      <w:divBdr>
        <w:top w:val="none" w:sz="0" w:space="0" w:color="auto"/>
        <w:left w:val="none" w:sz="0" w:space="0" w:color="auto"/>
        <w:bottom w:val="none" w:sz="0" w:space="0" w:color="auto"/>
        <w:right w:val="none" w:sz="0" w:space="0" w:color="auto"/>
      </w:divBdr>
    </w:div>
    <w:div w:id="197436311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esccroad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ne.networ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EastSussexHighways/"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d49e4fcd-95e0-4dd8-85c7-0bd3ac3206b4">
      <UserInfo>
        <DisplayName/>
        <AccountId xsi:nil="true"/>
        <AccountType/>
      </UserInfo>
    </SharedWithUsers>
    <TaxCatchAll xmlns="d49e4fcd-95e0-4dd8-85c7-0bd3ac3206b4" xsi:nil="true"/>
    <lcf76f155ced4ddcb4097134ff3c332f xmlns="97458719-93c3-4db2-91bd-2a3a4b3ee6d7">
      <Terms xmlns="http://schemas.microsoft.com/office/infopath/2007/PartnerControls"/>
    </lcf76f155ced4ddcb4097134ff3c332f>
    <Location xmlns="97458719-93c3-4db2-91bd-2a3a4b3ee6d7">XX</Location>
    <Client xmlns="97458719-93c3-4db2-91bd-2a3a4b3ee6d7" xsi:nil="true"/>
    <Originator xmlns="97458719-93c3-4db2-91bd-2a3a4b3ee6d7">BBY</Originator>
    <Revision xmlns="97458719-93c3-4db2-91bd-2a3a4b3ee6d7">P01</Revision>
    <Role xmlns="97458719-93c3-4db2-91bd-2a3a4b3ee6d7">W</Role>
    <Number xmlns="97458719-93c3-4db2-91bd-2a3a4b3ee6d7">1</Number>
    <Document_x0020_Type xmlns="97458719-93c3-4db2-91bd-2a3a4b3ee6d7" xsi:nil="true"/>
    <Suitability xmlns="97458719-93c3-4db2-91bd-2a3a4b3ee6d7">S0</Suitability>
    <Extension xmlns="97458719-93c3-4db2-91bd-2a3a4b3ee6d7" xsi:nil="true"/>
    <Updated xmlns="97458719-93c3-4db2-91bd-2a3a4b3ee6d7" xsi:nil="true"/>
    <Volume xmlns="97458719-93c3-4db2-91bd-2a3a4b3ee6d7">BMS</Volume>
    <Project xmlns="97458719-93c3-4db2-91bd-2a3a4b3ee6d7">GBB</Project>
    <Project_x0020_Name xmlns="97458719-93c3-4db2-91bd-2a3a4b3ee6d7" xsi:nil="true"/>
    <Uniclass xmlns="97458719-93c3-4db2-91bd-2a3a4b3ee6d7">FI_60_05</Uniclass>
    <_Flow_SignoffStatus xmlns="97458719-93c3-4db2-91bd-2a3a4b3ee6d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2856CCC44F8FB4D8385419A01409D50" ma:contentTypeVersion="32" ma:contentTypeDescription="Create a new document." ma:contentTypeScope="" ma:versionID="aee374a4e82fa9f0dd927f2a7fdca573">
  <xsd:schema xmlns:xsd="http://www.w3.org/2001/XMLSchema" xmlns:xs="http://www.w3.org/2001/XMLSchema" xmlns:p="http://schemas.microsoft.com/office/2006/metadata/properties" xmlns:ns2="97458719-93c3-4db2-91bd-2a3a4b3ee6d7" xmlns:ns3="d49e4fcd-95e0-4dd8-85c7-0bd3ac3206b4" targetNamespace="http://schemas.microsoft.com/office/2006/metadata/properties" ma:root="true" ma:fieldsID="cf1d72e72878d4f41f1029001c9e28d8" ns2:_="" ns3:_="">
    <xsd:import namespace="97458719-93c3-4db2-91bd-2a3a4b3ee6d7"/>
    <xsd:import namespace="d49e4fcd-95e0-4dd8-85c7-0bd3ac3206b4"/>
    <xsd:element name="properties">
      <xsd:complexType>
        <xsd:sequence>
          <xsd:element name="documentManagement">
            <xsd:complexType>
              <xsd:all>
                <xsd:element ref="ns2:Project" minOccurs="0"/>
                <xsd:element ref="ns2:Originator" minOccurs="0"/>
                <xsd:element ref="ns2:Volume" minOccurs="0"/>
                <xsd:element ref="ns2:Role" minOccurs="0"/>
                <xsd:element ref="ns2:Number" minOccurs="0"/>
                <xsd:element ref="ns2:Extension" minOccurs="0"/>
                <xsd:element ref="ns2:Document_x0020_Type" minOccurs="0"/>
                <xsd:element ref="ns2:Suitability" minOccurs="0"/>
                <xsd:element ref="ns2:Revision" minOccurs="0"/>
                <xsd:element ref="ns2:Location" minOccurs="0"/>
                <xsd:element ref="ns2:Uniclass" minOccurs="0"/>
                <xsd:element ref="ns2:Client" minOccurs="0"/>
                <xsd:element ref="ns2:Project_x0020_Name" minOccurs="0"/>
                <xsd:element ref="ns2:MediaServiceKeyPoints" minOccurs="0"/>
                <xsd:element ref="ns2:MediaServiceMetadata" minOccurs="0"/>
                <xsd:element ref="ns2:MediaServiceFastMetadata" minOccurs="0"/>
                <xsd:element ref="ns2:MediaServiceAuto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element ref="ns2:Updated"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58719-93c3-4db2-91bd-2a3a4b3ee6d7" elementFormDefault="qualified">
    <xsd:import namespace="http://schemas.microsoft.com/office/2006/documentManagement/types"/>
    <xsd:import namespace="http://schemas.microsoft.com/office/infopath/2007/PartnerControls"/>
    <xsd:element name="Project" ma:index="8" nillable="true" ma:displayName="Project" ma:default="GBB" ma:format="Dropdown" ma:internalName="Project">
      <xsd:simpleType>
        <xsd:restriction base="dms:Choice">
          <xsd:enumeration value="GBB"/>
        </xsd:restriction>
      </xsd:simpleType>
    </xsd:element>
    <xsd:element name="Originator" ma:index="9" nillable="true" ma:displayName="Originator" ma:default="BBY" ma:format="Dropdown" ma:internalName="Originator">
      <xsd:simpleType>
        <xsd:restriction base="dms:Choice">
          <xsd:enumeration value="BBY"/>
          <xsd:enumeration value="BAL"/>
          <xsd:enumeration value="BBY_HY"/>
        </xsd:restriction>
      </xsd:simpleType>
    </xsd:element>
    <xsd:element name="Volume" ma:index="10" nillable="true" ma:displayName="Volume" ma:default="BMS" ma:format="Dropdown" ma:internalName="Volume">
      <xsd:simpleType>
        <xsd:restriction base="dms:Choice">
          <xsd:enumeration value="AUD"/>
          <xsd:enumeration value="BCT"/>
          <xsd:enumeration value="BIT"/>
          <xsd:enumeration value="BMC"/>
          <xsd:enumeration value="BMS"/>
          <xsd:enumeration value="CHA"/>
          <xsd:enumeration value="CML"/>
          <xsd:enumeration value="COM"/>
          <xsd:enumeration value="CSV"/>
          <xsd:enumeration value="DES"/>
          <xsd:enumeration value="DPD"/>
          <xsd:enumeration value="ENG"/>
          <xsd:enumeration value="ENV"/>
          <xsd:enumeration value="EST"/>
          <xsd:enumeration value="EXC"/>
          <xsd:enumeration value="FIN"/>
          <xsd:enumeration value="HPL"/>
          <xsd:enumeration value="HRS"/>
          <xsd:enumeration value="HSF"/>
          <xsd:enumeration value="IMM"/>
          <xsd:enumeration value="IMS"/>
          <xsd:enumeration value="INS"/>
          <xsd:enumeration value="INT"/>
          <xsd:enumeration value="INV"/>
          <xsd:enumeration value="ITS"/>
          <xsd:enumeration value="KLM"/>
          <xsd:enumeration value="LGL"/>
          <xsd:enumeration value="MFT"/>
          <xsd:enumeration value="MOB"/>
          <xsd:enumeration value="MSC"/>
          <xsd:enumeration value="OPS"/>
          <xsd:enumeration value="PEN"/>
          <xsd:enumeration value="PFT"/>
          <xsd:enumeration value="PLN"/>
          <xsd:enumeration value="PRC"/>
          <xsd:enumeration value="PRP"/>
          <xsd:enumeration value="QUA"/>
          <xsd:enumeration value="RSK"/>
          <xsd:enumeration value="SPL"/>
          <xsd:enumeration value="STW"/>
          <xsd:enumeration value="SUS"/>
          <xsd:enumeration value="TFM"/>
          <xsd:enumeration value="TRN"/>
          <xsd:enumeration value="WIN"/>
        </xsd:restriction>
      </xsd:simpleType>
    </xsd:element>
    <xsd:element name="Role" ma:index="11" nillable="true" ma:displayName="Role" ma:default="W" ma:format="Dropdown" ma:internalName="Role">
      <xsd:simpleType>
        <xsd:restriction base="dms:Choice">
          <xsd:enumeration value="A"/>
          <xsd:enumeration value="B"/>
          <xsd:enumeration value="C"/>
          <xsd:enumeration value="D"/>
          <xsd:enumeration value="E"/>
          <xsd:enumeration value="F"/>
          <xsd:enumeration value="G"/>
          <xsd:enumeration value="H"/>
          <xsd:enumeration value="I"/>
          <xsd:enumeration value="K"/>
          <xsd:enumeration value="L"/>
          <xsd:enumeration value="M"/>
          <xsd:enumeration value="P"/>
          <xsd:enumeration value="Q"/>
          <xsd:enumeration value="S"/>
          <xsd:enumeration value="T"/>
          <xsd:enumeration value="W"/>
          <xsd:enumeration value="X"/>
          <xsd:enumeration value="Y"/>
          <xsd:enumeration value="Z"/>
        </xsd:restriction>
      </xsd:simpleType>
    </xsd:element>
    <xsd:element name="Number" ma:index="12" nillable="true" ma:displayName="Number" ma:default="1" ma:internalName="Number">
      <xsd:simpleType>
        <xsd:restriction base="dms:Number"/>
      </xsd:simpleType>
    </xsd:element>
    <xsd:element name="Extension" ma:index="13" nillable="true" ma:displayName="Extension" ma:internalName="Extension">
      <xsd:simpleType>
        <xsd:restriction base="dms:Text">
          <xsd:maxLength value="255"/>
        </xsd:restriction>
      </xsd:simpleType>
    </xsd:element>
    <xsd:element name="Document_x0020_Type" ma:index="14" nillable="true" ma:displayName="Document Type" ma:format="Dropdown" ma:internalName="Document_x0020_Type">
      <xsd:simpleType>
        <xsd:restriction base="dms:Choice">
          <xsd:enumeration value="AC"/>
          <xsd:enumeration value="AD"/>
          <xsd:enumeration value="AF"/>
          <xsd:enumeration value="AG"/>
          <xsd:enumeration value="AL"/>
          <xsd:enumeration value="AP"/>
          <xsd:enumeration value="BL"/>
          <xsd:enumeration value="BQ"/>
          <xsd:enumeration value="CA"/>
          <xsd:enumeration value="CC"/>
          <xsd:enumeration value="CD"/>
          <xsd:enumeration value="CE"/>
          <xsd:enumeration value="CH"/>
          <xsd:enumeration value="CM"/>
          <xsd:enumeration value="CO"/>
          <xsd:enumeration value="CP"/>
          <xsd:enumeration value="CR"/>
          <xsd:enumeration value="CT"/>
          <xsd:enumeration value="DB"/>
          <xsd:enumeration value="DE"/>
          <xsd:enumeration value="DG"/>
          <xsd:enumeration value="DR"/>
          <xsd:enumeration value="DS"/>
          <xsd:enumeration value="DT"/>
          <xsd:enumeration value="DY"/>
          <xsd:enumeration value="EM"/>
          <xsd:enumeration value="ES"/>
          <xsd:enumeration value="EW"/>
          <xsd:enumeration value="FM"/>
          <xsd:enumeration value="FN"/>
          <xsd:enumeration value="GU"/>
          <xsd:enumeration value="HS"/>
          <xsd:enumeration value="IE"/>
          <xsd:enumeration value="IM"/>
          <xsd:enumeration value="IN"/>
          <xsd:enumeration value="IV"/>
          <xsd:enumeration value="LF"/>
          <xsd:enumeration value="LG"/>
          <xsd:enumeration value="LI"/>
          <xsd:enumeration value="LT"/>
          <xsd:enumeration value="M2"/>
          <xsd:enumeration value="M3"/>
          <xsd:enumeration value="MA"/>
          <xsd:enumeration value="ME"/>
          <xsd:enumeration value="MI"/>
          <xsd:enumeration value="MR"/>
          <xsd:enumeration value="MS"/>
          <xsd:enumeration value="MX"/>
          <xsd:enumeration value="OR"/>
          <xsd:enumeration value="OT"/>
          <xsd:enumeration value="PC"/>
          <xsd:enumeration value="PE"/>
          <xsd:enumeration value="PH"/>
          <xsd:enumeration value="PL"/>
          <xsd:enumeration value="PO"/>
          <xsd:enumeration value="PP"/>
          <xsd:enumeration value="PR"/>
          <xsd:enumeration value="PS"/>
          <xsd:enumeration value="PT"/>
          <xsd:enumeration value="PW"/>
          <xsd:enumeration value="PY"/>
          <xsd:enumeration value="PZ"/>
          <xsd:enumeration value="RA"/>
          <xsd:enumeration value="RD"/>
          <xsd:enumeration value="RG"/>
          <xsd:enumeration value="RI"/>
          <xsd:enumeration value="RM"/>
          <xsd:enumeration value="RN"/>
          <xsd:enumeration value="RP"/>
          <xsd:enumeration value="RQ"/>
          <xsd:enumeration value="SA"/>
          <xsd:enumeration value="SC"/>
          <xsd:enumeration value="SD"/>
          <xsd:enumeration value="SF"/>
          <xsd:enumeration value="SH"/>
          <xsd:enumeration value="SK"/>
          <xsd:enumeration value="SN"/>
          <xsd:enumeration value="SO"/>
          <xsd:enumeration value="SP"/>
          <xsd:enumeration value="ST"/>
          <xsd:enumeration value="SU"/>
          <xsd:enumeration value="SW"/>
          <xsd:enumeration value="SY"/>
          <xsd:enumeration value="TB"/>
          <xsd:enumeration value="TE"/>
          <xsd:enumeration value="TF"/>
          <xsd:enumeration value="TG"/>
          <xsd:enumeration value="TL"/>
          <xsd:enumeration value="TN"/>
          <xsd:enumeration value="TQ"/>
          <xsd:enumeration value="TR"/>
          <xsd:enumeration value="VA"/>
          <xsd:enumeration value="VL"/>
          <xsd:enumeration value="VS"/>
          <xsd:enumeration value="WI"/>
        </xsd:restriction>
      </xsd:simpleType>
    </xsd:element>
    <xsd:element name="Suitability" ma:index="15" nillable="true" ma:displayName="Suitability" ma:default="S0" ma:format="Dropdown" ma:internalName="Suitability">
      <xsd:simpleType>
        <xsd:restriction base="dms:Choice">
          <xsd:enumeration value="S0"/>
          <xsd:enumeration value="S1"/>
          <xsd:enumeration value="S2"/>
          <xsd:enumeration value="S3"/>
          <xsd:enumeration value="S4"/>
          <xsd:enumeration value="S5"/>
          <xsd:enumeration value="D1"/>
          <xsd:enumeration value="D2"/>
          <xsd:enumeration value="D3"/>
          <xsd:enumeration value="D4"/>
          <xsd:enumeration value="D5"/>
          <xsd:enumeration value="D6"/>
          <xsd:enumeration value="A1"/>
          <xsd:enumeration value="AR"/>
          <xsd:enumeration value="B1"/>
          <xsd:enumeration value="B2"/>
          <xsd:enumeration value="B3"/>
          <xsd:enumeration value="CR"/>
        </xsd:restriction>
      </xsd:simpleType>
    </xsd:element>
    <xsd:element name="Revision" ma:index="16" nillable="true" ma:displayName="Revision" ma:default="P01" ma:format="Dropdown" ma:internalName="Revision">
      <xsd:simpleType>
        <xsd:restriction base="dms:Choice">
          <xsd:enumeration value="P01"/>
          <xsd:enumeration value="P02"/>
          <xsd:enumeration value="P03"/>
          <xsd:enumeration value="C01"/>
          <xsd:enumeration value="C02"/>
          <xsd:enumeration value="C03"/>
        </xsd:restriction>
      </xsd:simpleType>
    </xsd:element>
    <xsd:element name="Location" ma:index="17" nillable="true" ma:displayName="Location" ma:default="XX" ma:internalName="Location">
      <xsd:simpleType>
        <xsd:restriction base="dms:Text">
          <xsd:maxLength value="255"/>
        </xsd:restriction>
      </xsd:simpleType>
    </xsd:element>
    <xsd:element name="Uniclass" ma:index="18" nillable="true" ma:displayName="Uniclass" ma:default="FI_60_05" ma:format="Dropdown" ma:internalName="Uniclass">
      <xsd:simpleType>
        <xsd:restriction base="dms:Choice">
          <xsd:enumeration value="FI_60_05"/>
          <xsd:enumeration value="FI_10_03"/>
          <xsd:enumeration value="FI_20_05"/>
          <xsd:enumeration value="FI_10_10"/>
          <xsd:enumeration value="FI_50_10"/>
          <xsd:enumeration value="FI_40_10"/>
          <xsd:enumeration value="FI_20_15"/>
          <xsd:enumeration value="FI_10_17"/>
          <xsd:enumeration value="FI_90_13"/>
          <xsd:enumeration value="FI_90_15"/>
          <xsd:enumeration value="FI_60_17"/>
          <xsd:enumeration value="FI_10_20"/>
          <xsd:enumeration value="FI_50_15"/>
          <xsd:enumeration value="FI_60_15"/>
          <xsd:enumeration value="FI_10_15"/>
          <xsd:enumeration value="FI_30_20"/>
          <xsd:enumeration value="FI_90_23"/>
          <xsd:enumeration value="FI_60_20"/>
          <xsd:enumeration value="FI_60_20"/>
          <xsd:enumeration value="FI_30_22"/>
          <xsd:enumeration value="FI_90_21"/>
          <xsd:enumeration value="FI_90_24"/>
          <xsd:enumeration value="FI_10_27"/>
          <xsd:enumeration value="FI_50_27"/>
          <xsd:enumeration value="FI_20_25"/>
          <xsd:enumeration value="FI_90_30"/>
          <xsd:enumeration value="FI_10_30"/>
          <xsd:enumeration value="FI_90_35"/>
          <xsd:enumeration value="FI_90_37"/>
          <xsd:enumeration value="FI_30_40"/>
          <xsd:enumeration value="FI_60_40"/>
          <xsd:enumeration value="FI_20_40"/>
          <xsd:enumeration value="FI_50_40"/>
          <xsd:enumeration value="FI_50_40"/>
          <xsd:enumeration value="FI_10_45"/>
          <xsd:enumeration value="FI_90_47"/>
          <xsd:enumeration value="FI_90_45"/>
          <xsd:enumeration value="FI_10_46"/>
          <xsd:enumeration value="FI_60_55"/>
          <xsd:enumeration value="FI_60_53"/>
          <xsd:enumeration value="FI_90_50"/>
          <xsd:enumeration value="FI_10_50"/>
          <xsd:enumeration value="FI_10_55"/>
          <xsd:enumeration value="FI_60_50"/>
          <xsd:enumeration value="FI_80_50"/>
          <xsd:enumeration value="FI_90_52"/>
          <xsd:enumeration value="FI_80_63"/>
          <xsd:enumeration value="FI_10_65"/>
          <xsd:enumeration value="FI_60_60"/>
          <xsd:enumeration value="FI_60_60"/>
          <xsd:enumeration value="FI_10_59"/>
          <xsd:enumeration value="FI_10_60"/>
          <xsd:enumeration value="FI_80_65"/>
          <xsd:enumeration value="FI_20_65"/>
          <xsd:enumeration value="FI_90_60"/>
          <xsd:enumeration value="FI_90_66"/>
          <xsd:enumeration value="FI_80_60"/>
          <xsd:enumeration value="FI_70_65"/>
          <xsd:enumeration value="FI_30_70"/>
          <xsd:enumeration value="FI_90_70"/>
          <xsd:enumeration value="FI_10_70"/>
          <xsd:enumeration value="FI_70_72"/>
          <xsd:enumeration value="FI_90_72"/>
          <xsd:enumeration value="FI_20_70"/>
          <xsd:enumeration value="FI_30_80"/>
          <xsd:enumeration value="FI_60_76"/>
          <xsd:enumeration value="FI_70_85"/>
          <xsd:enumeration value="FI_60_76"/>
          <xsd:enumeration value="FI_60_76"/>
          <xsd:enumeration value="FI_60_80"/>
          <xsd:enumeration value="FI_90_80"/>
          <xsd:enumeration value="FI_20_85"/>
          <xsd:enumeration value="FI_40_80"/>
          <xsd:enumeration value="FI_90_83"/>
          <xsd:enumeration value="FI_90_85"/>
          <xsd:enumeration value="FI_40_78"/>
          <xsd:enumeration value="FI_80_85"/>
          <xsd:enumeration value="FI_90_88"/>
          <xsd:enumeration value="FI_90_86"/>
          <xsd:enumeration value="FI_90_90"/>
          <xsd:enumeration value="FI_10_90"/>
          <xsd:enumeration value="FI_10_88"/>
          <xsd:enumeration value="FI_10_86"/>
          <xsd:enumeration value="FI_90_87"/>
          <xsd:enumeration value="FI_20_95"/>
          <xsd:enumeration value="FI_90_94"/>
          <xsd:enumeration value="FI_60_95"/>
        </xsd:restriction>
      </xsd:simpleType>
    </xsd:element>
    <xsd:element name="Client" ma:index="19" nillable="true" ma:displayName="Client" ma:internalName="Client">
      <xsd:simpleType>
        <xsd:restriction base="dms:Text">
          <xsd:maxLength value="255"/>
        </xsd:restriction>
      </xsd:simpleType>
    </xsd:element>
    <xsd:element name="Project_x0020_Name" ma:index="20" nillable="true" ma:displayName="Project Name" ma:internalName="Project_x0020_Name">
      <xsd:simpleType>
        <xsd:restriction base="dms:Text">
          <xsd:maxLength value="255"/>
        </xsd:restriction>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Location" ma:index="32" nillable="true" ma:displayName="Location" ma:internalName="MediaServiceLocatio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1d7da1d1-48b2-4290-97c5-7b0b46bcc558" ma:termSetId="09814cd3-568e-fe90-9814-8d621ff8fb84" ma:anchorId="fba54fb3-c3e1-fe81-a776-ca4b69148c4d" ma:open="true" ma:isKeyword="false">
      <xsd:complexType>
        <xsd:sequence>
          <xsd:element ref="pc:Terms" minOccurs="0" maxOccurs="1"/>
        </xsd:sequence>
      </xsd:complexType>
    </xsd:element>
    <xsd:element name="Updated" ma:index="37" nillable="true" ma:displayName="Updated" ma:format="DateOnly" ma:internalName="Updated">
      <xsd:simpleType>
        <xsd:restriction base="dms:DateTime"/>
      </xsd:simpleType>
    </xsd:element>
    <xsd:element name="_Flow_SignoffStatus" ma:index="38" nillable="true" ma:displayName="Sign-off status" ma:internalName="Sign_x002d_off_x0020_status">
      <xsd:simpleType>
        <xsd:restriction base="dms:Text"/>
      </xsd:simpleType>
    </xsd:element>
    <xsd:element name="MediaServiceObjectDetectorVersions" ma:index="3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9e4fcd-95e0-4dd8-85c7-0bd3ac3206b4"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6" nillable="true" ma:displayName="Taxonomy Catch All Column" ma:hidden="true" ma:list="{c681bab0-e627-4dd9-9947-ce88bfb8cb12}" ma:internalName="TaxCatchAll" ma:showField="CatchAllData" ma:web="d49e4fcd-95e0-4dd8-85c7-0bd3ac3206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AE2B5A-728D-4B5A-918F-D3DF71885617}">
  <ds:schemaRefs>
    <ds:schemaRef ds:uri="http://schemas.microsoft.com/sharepoint/v3/contenttype/forms"/>
  </ds:schemaRefs>
</ds:datastoreItem>
</file>

<file path=customXml/itemProps2.xml><?xml version="1.0" encoding="utf-8"?>
<ds:datastoreItem xmlns:ds="http://schemas.openxmlformats.org/officeDocument/2006/customXml" ds:itemID="{D86777B6-CEF2-40AE-8509-CEABA82C9F4A}">
  <ds:schemaRefs>
    <ds:schemaRef ds:uri="http://schemas.openxmlformats.org/officeDocument/2006/bibliography"/>
  </ds:schemaRefs>
</ds:datastoreItem>
</file>

<file path=customXml/itemProps3.xml><?xml version="1.0" encoding="utf-8"?>
<ds:datastoreItem xmlns:ds="http://schemas.openxmlformats.org/officeDocument/2006/customXml" ds:itemID="{3191FAB5-60C7-4BDE-AFF1-B6D24BA4494E}">
  <ds:schemaRefs>
    <ds:schemaRef ds:uri="http://schemas.microsoft.com/office/2006/metadata/properties"/>
    <ds:schemaRef ds:uri="http://schemas.microsoft.com/office/infopath/2007/PartnerControls"/>
    <ds:schemaRef ds:uri="d49e4fcd-95e0-4dd8-85c7-0bd3ac3206b4"/>
    <ds:schemaRef ds:uri="97458719-93c3-4db2-91bd-2a3a4b3ee6d7"/>
  </ds:schemaRefs>
</ds:datastoreItem>
</file>

<file path=customXml/itemProps4.xml><?xml version="1.0" encoding="utf-8"?>
<ds:datastoreItem xmlns:ds="http://schemas.openxmlformats.org/officeDocument/2006/customXml" ds:itemID="{1ABBF0CE-C8B3-48A0-A431-B0D44434C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58719-93c3-4db2-91bd-2a3a4b3ee6d7"/>
    <ds:schemaRef ds:uri="d49e4fcd-95e0-4dd8-85c7-0bd3ac320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alfour Beatty</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Lamerton</dc:creator>
  <cp:keywords/>
  <cp:lastModifiedBy>Wivelsfield Clerk</cp:lastModifiedBy>
  <cp:revision>2</cp:revision>
  <cp:lastPrinted>2014-11-26T17:17:00Z</cp:lastPrinted>
  <dcterms:created xsi:type="dcterms:W3CDTF">2023-07-28T11:42:00Z</dcterms:created>
  <dcterms:modified xsi:type="dcterms:W3CDTF">2023-07-2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tatus">
    <vt:lpwstr/>
  </property>
  <property fmtid="{D5CDD505-2E9C-101B-9397-08002B2CF9AE}" pid="5" name="ContentTypeId">
    <vt:lpwstr>0x010100D2856CCC44F8FB4D8385419A01409D50</vt:lpwstr>
  </property>
  <property fmtid="{D5CDD505-2E9C-101B-9397-08002B2CF9AE}" pid="6" name="Order">
    <vt:r8>2122300</vt:r8>
  </property>
  <property fmtid="{D5CDD505-2E9C-101B-9397-08002B2CF9AE}" pid="7" name="ComplianceAssetId">
    <vt:lpwstr/>
  </property>
  <property fmtid="{D5CDD505-2E9C-101B-9397-08002B2CF9AE}" pid="8" name="MediaServiceImageTags">
    <vt:lpwstr/>
  </property>
</Properties>
</file>